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B9C11" w14:textId="69309F90" w:rsidR="008124D2" w:rsidRPr="00AE10BD" w:rsidRDefault="008124D2" w:rsidP="007E4974">
      <w:pPr>
        <w:widowControl w:val="0"/>
        <w:spacing w:after="120"/>
        <w:jc w:val="center"/>
        <w:rPr>
          <w:b/>
          <w:smallCaps/>
        </w:rPr>
      </w:pPr>
      <w:r w:rsidRPr="00AE10BD">
        <w:rPr>
          <w:b/>
          <w:smallCaps/>
        </w:rPr>
        <w:t>Counseling Project: Conceptualization and Treatment Plan 2 Instructions</w:t>
      </w:r>
    </w:p>
    <w:p w14:paraId="23C544EC" w14:textId="38AB19F0" w:rsidR="00CE6F74" w:rsidRPr="005A4960" w:rsidRDefault="008124D2" w:rsidP="005A4960">
      <w:pPr>
        <w:widowControl w:val="0"/>
        <w:spacing w:after="120"/>
        <w:rPr>
          <w:b/>
        </w:rPr>
      </w:pPr>
      <w:r w:rsidRPr="00527D0E">
        <w:t xml:space="preserve">Below is the format you are to use for the </w:t>
      </w:r>
      <w:r w:rsidRPr="00C022F7">
        <w:t>Conceptualization and Treatment Plan 2</w:t>
      </w:r>
      <w:r w:rsidRPr="00C022F7">
        <w:rPr>
          <w:i/>
        </w:rPr>
        <w:t xml:space="preserve"> </w:t>
      </w:r>
      <w:r w:rsidRPr="00B611CC">
        <w:t>paper</w:t>
      </w:r>
      <w:r w:rsidR="00CE6F74">
        <w:t xml:space="preserve">. </w:t>
      </w:r>
      <w:r>
        <w:t>The</w:t>
      </w:r>
      <w:r w:rsidRPr="00527D0E">
        <w:t xml:space="preserve"> paper </w:t>
      </w:r>
      <w:r w:rsidR="003B5C9B">
        <w:t>is</w:t>
      </w:r>
      <w:r>
        <w:t xml:space="preserve"> about</w:t>
      </w:r>
      <w:r w:rsidRPr="00527D0E">
        <w:t xml:space="preserve"> </w:t>
      </w:r>
      <w:r w:rsidR="00920B61" w:rsidRPr="00920B61">
        <w:rPr>
          <w:b/>
          <w:bCs/>
        </w:rPr>
        <w:t>eight</w:t>
      </w:r>
      <w:r w:rsidRPr="00527D0E">
        <w:t xml:space="preserve"> pa</w:t>
      </w:r>
      <w:bookmarkStart w:id="0" w:name="_GoBack"/>
      <w:bookmarkEnd w:id="0"/>
      <w:r w:rsidRPr="00527D0E">
        <w:t>ges</w:t>
      </w:r>
      <w:r>
        <w:t>,</w:t>
      </w:r>
      <w:r w:rsidRPr="00527D0E">
        <w:t xml:space="preserve"> </w:t>
      </w:r>
      <w:r>
        <w:t>NOT</w:t>
      </w:r>
      <w:r w:rsidRPr="008073E9">
        <w:rPr>
          <w:b/>
          <w:i/>
        </w:rPr>
        <w:t xml:space="preserve"> </w:t>
      </w:r>
      <w:r w:rsidRPr="008073E9">
        <w:t>counting</w:t>
      </w:r>
      <w:r w:rsidRPr="00527D0E">
        <w:t xml:space="preserve"> </w:t>
      </w:r>
      <w:r>
        <w:t>t</w:t>
      </w:r>
      <w:r w:rsidRPr="00527D0E">
        <w:t xml:space="preserve">itle </w:t>
      </w:r>
      <w:r>
        <w:t>p</w:t>
      </w:r>
      <w:r w:rsidRPr="00527D0E">
        <w:t xml:space="preserve">age, </w:t>
      </w:r>
      <w:r>
        <w:t>a</w:t>
      </w:r>
      <w:r w:rsidRPr="00527D0E">
        <w:t xml:space="preserve">bstract, and </w:t>
      </w:r>
      <w:r>
        <w:t>r</w:t>
      </w:r>
      <w:r w:rsidRPr="00527D0E">
        <w:t>efer</w:t>
      </w:r>
      <w:r>
        <w:t xml:space="preserve">ences page. </w:t>
      </w:r>
      <w:r w:rsidR="00CE6F74" w:rsidRPr="009D30E9">
        <w:rPr>
          <w:u w:val="single"/>
        </w:rPr>
        <w:t>Current</w:t>
      </w:r>
      <w:r w:rsidRPr="009D30E9">
        <w:rPr>
          <w:u w:val="single"/>
        </w:rPr>
        <w:t xml:space="preserve"> APA</w:t>
      </w:r>
      <w:r w:rsidR="00CE6F74" w:rsidRPr="009D30E9">
        <w:rPr>
          <w:u w:val="single"/>
        </w:rPr>
        <w:t xml:space="preserve"> </w:t>
      </w:r>
      <w:r w:rsidRPr="009D30E9">
        <w:rPr>
          <w:u w:val="single"/>
        </w:rPr>
        <w:t>format is required.</w:t>
      </w:r>
      <w:r>
        <w:t xml:space="preserve"> </w:t>
      </w:r>
      <w:r w:rsidR="001165DC" w:rsidRPr="009D30E9">
        <w:rPr>
          <w:b/>
        </w:rPr>
        <w:t>The entire paper should be written in</w:t>
      </w:r>
      <w:r w:rsidR="00920B61">
        <w:rPr>
          <w:b/>
        </w:rPr>
        <w:t xml:space="preserve"> third</w:t>
      </w:r>
      <w:r w:rsidR="001165DC" w:rsidRPr="009D30E9">
        <w:rPr>
          <w:b/>
        </w:rPr>
        <w:t xml:space="preserve"> person. </w:t>
      </w:r>
    </w:p>
    <w:p w14:paraId="66ABC3B9" w14:textId="77777777" w:rsidR="001165DC" w:rsidRPr="00197482" w:rsidRDefault="001165DC" w:rsidP="001165DC">
      <w:pPr>
        <w:widowControl w:val="0"/>
        <w:jc w:val="center"/>
        <w:rPr>
          <w:b/>
        </w:rPr>
      </w:pPr>
      <w:r w:rsidRPr="00197482">
        <w:rPr>
          <w:b/>
        </w:rPr>
        <w:t>Title Page</w:t>
      </w:r>
    </w:p>
    <w:p w14:paraId="69B5C5E8" w14:textId="60C7C5C8" w:rsidR="001165DC" w:rsidRPr="00197482" w:rsidRDefault="001165DC" w:rsidP="005A4960">
      <w:pPr>
        <w:widowControl w:val="0"/>
        <w:spacing w:before="120"/>
      </w:pPr>
      <w:r w:rsidRPr="00197482">
        <w:t xml:space="preserve">Refer to your </w:t>
      </w:r>
      <w:r>
        <w:t xml:space="preserve">current </w:t>
      </w:r>
      <w:r w:rsidRPr="00197482">
        <w:t>APA manual for directions on formatting a title page. Be sure you include a running head, page number, paper title</w:t>
      </w:r>
      <w:r>
        <w:t xml:space="preserve"> (Case </w:t>
      </w:r>
      <w:r w:rsidR="008B5DF1">
        <w:t>Conceptualization</w:t>
      </w:r>
      <w:r>
        <w:t xml:space="preserve"> Using &lt;place the name of your chosen theory here&gt;)</w:t>
      </w:r>
      <w:r w:rsidRPr="00197482">
        <w:t>, your name, and the institution name (Liberty University).</w:t>
      </w:r>
      <w:r>
        <w:t xml:space="preserve"> </w:t>
      </w:r>
    </w:p>
    <w:p w14:paraId="7D763A35" w14:textId="77777777" w:rsidR="001165DC" w:rsidRPr="008073E9" w:rsidRDefault="001165DC" w:rsidP="005A4960">
      <w:pPr>
        <w:widowControl w:val="0"/>
        <w:spacing w:before="120"/>
        <w:jc w:val="center"/>
        <w:rPr>
          <w:b/>
        </w:rPr>
      </w:pPr>
      <w:r w:rsidRPr="00197482">
        <w:rPr>
          <w:b/>
        </w:rPr>
        <w:t>Abstract</w:t>
      </w:r>
    </w:p>
    <w:p w14:paraId="7121C98D" w14:textId="5BFA8F9F" w:rsidR="008124D2" w:rsidRPr="00527D0E" w:rsidRDefault="001165DC" w:rsidP="005A4960">
      <w:pPr>
        <w:widowControl w:val="0"/>
        <w:spacing w:before="120"/>
      </w:pPr>
      <w:r w:rsidRPr="00527D0E">
        <w:t xml:space="preserve">Your abstract </w:t>
      </w:r>
      <w:r>
        <w:t>must give the reader a</w:t>
      </w:r>
      <w:r w:rsidRPr="00527D0E">
        <w:t xml:space="preserve"> </w:t>
      </w:r>
      <w:r>
        <w:t xml:space="preserve">short </w:t>
      </w:r>
      <w:r w:rsidRPr="00527D0E">
        <w:t xml:space="preserve">overview </w:t>
      </w:r>
      <w:r w:rsidR="007E4974">
        <w:t>(150–</w:t>
      </w:r>
      <w:r>
        <w:t>250</w:t>
      </w:r>
      <w:r w:rsidRPr="00197482">
        <w:t xml:space="preserve"> words) of your paper.</w:t>
      </w:r>
      <w:r>
        <w:t xml:space="preserve"> </w:t>
      </w:r>
      <w:r w:rsidRPr="00197482">
        <w:t>Be sure your abstract summarizes the main ideas in your paper and what conclusions you came to.</w:t>
      </w:r>
      <w:r>
        <w:t xml:space="preserve"> U</w:t>
      </w:r>
      <w:r w:rsidRPr="00527D0E">
        <w:t>se</w:t>
      </w:r>
      <w:r w:rsidRPr="00197482">
        <w:t xml:space="preserve"> your </w:t>
      </w:r>
      <w:r>
        <w:t xml:space="preserve">current </w:t>
      </w:r>
      <w:r w:rsidRPr="00197482">
        <w:t xml:space="preserve">APA manual to be sure you write an effective abstract. </w:t>
      </w:r>
      <w:r>
        <w:t xml:space="preserve">Note that the abstract is </w:t>
      </w:r>
      <w:r w:rsidRPr="001A6D81">
        <w:rPr>
          <w:i/>
        </w:rPr>
        <w:t>not</w:t>
      </w:r>
      <w:r>
        <w:t xml:space="preserve"> an introduction to the paper. </w:t>
      </w:r>
    </w:p>
    <w:p w14:paraId="383E2946" w14:textId="6C43C90C" w:rsidR="008124D2" w:rsidRPr="008073E9" w:rsidRDefault="008124D2" w:rsidP="005A4960">
      <w:pPr>
        <w:widowControl w:val="0"/>
        <w:spacing w:before="120" w:after="120"/>
        <w:jc w:val="center"/>
        <w:rPr>
          <w:b/>
        </w:rPr>
      </w:pPr>
      <w:r w:rsidRPr="008073E9">
        <w:rPr>
          <w:b/>
        </w:rPr>
        <w:t>Case Conceptualization</w:t>
      </w:r>
      <w:r w:rsidR="004C3F45">
        <w:rPr>
          <w:b/>
        </w:rPr>
        <w:t xml:space="preserve"> using (place the name of your chosen t</w:t>
      </w:r>
      <w:r>
        <w:rPr>
          <w:b/>
        </w:rPr>
        <w:t>heory here)</w:t>
      </w:r>
    </w:p>
    <w:p w14:paraId="43C2306E" w14:textId="730509FA" w:rsidR="008124D2" w:rsidRDefault="008124D2" w:rsidP="007E4974">
      <w:pPr>
        <w:widowControl w:val="0"/>
        <w:spacing w:before="120"/>
      </w:pPr>
      <w:r w:rsidRPr="00527D0E">
        <w:t>Below you will find the topics and structure you are required to include in your paper.</w:t>
      </w:r>
      <w:r>
        <w:t xml:space="preserve"> For this </w:t>
      </w:r>
      <w:r w:rsidR="003B5C9B">
        <w:t>second CTP</w:t>
      </w:r>
      <w:r>
        <w:t xml:space="preserve"> paper, you are to</w:t>
      </w:r>
      <w:r w:rsidRPr="00527D0E">
        <w:t xml:space="preserve"> choose </w:t>
      </w:r>
      <w:r w:rsidR="00920B61">
        <w:t>one</w:t>
      </w:r>
      <w:r>
        <w:t xml:space="preserve"> of these </w:t>
      </w:r>
      <w:r w:rsidR="00920B61">
        <w:t>five</w:t>
      </w:r>
      <w:r>
        <w:t>:</w:t>
      </w:r>
    </w:p>
    <w:p w14:paraId="0BC8C92D" w14:textId="77777777" w:rsidR="008124D2" w:rsidRDefault="008124D2" w:rsidP="008124D2">
      <w:pPr>
        <w:widowControl w:val="0"/>
        <w:numPr>
          <w:ilvl w:val="0"/>
          <w:numId w:val="2"/>
        </w:numPr>
      </w:pPr>
      <w:r w:rsidRPr="00527D0E">
        <w:t>Behavioral</w:t>
      </w:r>
      <w:r>
        <w:t xml:space="preserve"> Therapy</w:t>
      </w:r>
      <w:r w:rsidR="00C136E2">
        <w:t xml:space="preserve"> (BT)</w:t>
      </w:r>
    </w:p>
    <w:p w14:paraId="30DA7553" w14:textId="77777777" w:rsidR="008124D2" w:rsidRDefault="008124D2" w:rsidP="008124D2">
      <w:pPr>
        <w:widowControl w:val="0"/>
        <w:numPr>
          <w:ilvl w:val="0"/>
          <w:numId w:val="2"/>
        </w:numPr>
      </w:pPr>
      <w:r>
        <w:t>Rational Emotive Behavioral Therapy (</w:t>
      </w:r>
      <w:r w:rsidRPr="00527D0E">
        <w:t>REBT</w:t>
      </w:r>
      <w:r>
        <w:t>)</w:t>
      </w:r>
    </w:p>
    <w:p w14:paraId="47D3D0E9" w14:textId="77777777" w:rsidR="008124D2" w:rsidRDefault="008124D2" w:rsidP="008124D2">
      <w:pPr>
        <w:widowControl w:val="0"/>
        <w:numPr>
          <w:ilvl w:val="0"/>
          <w:numId w:val="2"/>
        </w:numPr>
      </w:pPr>
      <w:r w:rsidRPr="00527D0E">
        <w:t xml:space="preserve">Cognitive </w:t>
      </w:r>
      <w:r>
        <w:t>Therapy (CT)</w:t>
      </w:r>
    </w:p>
    <w:p w14:paraId="240259BB" w14:textId="43A75070" w:rsidR="006833D6" w:rsidRDefault="006833D6" w:rsidP="008124D2">
      <w:pPr>
        <w:widowControl w:val="0"/>
        <w:numPr>
          <w:ilvl w:val="0"/>
          <w:numId w:val="2"/>
        </w:numPr>
      </w:pPr>
      <w:r>
        <w:t>Solution-Focused Therapy (SFT)</w:t>
      </w:r>
    </w:p>
    <w:p w14:paraId="093921AB" w14:textId="04C5BCB9" w:rsidR="008124D2" w:rsidRDefault="006833D6" w:rsidP="008124D2">
      <w:pPr>
        <w:widowControl w:val="0"/>
        <w:numPr>
          <w:ilvl w:val="0"/>
          <w:numId w:val="2"/>
        </w:numPr>
      </w:pPr>
      <w:r>
        <w:t>Narrative</w:t>
      </w:r>
      <w:r w:rsidR="008124D2">
        <w:t xml:space="preserve"> Therapy</w:t>
      </w:r>
      <w:r w:rsidR="008124D2" w:rsidRPr="00527D0E">
        <w:t xml:space="preserve"> </w:t>
      </w:r>
      <w:r w:rsidR="008124D2">
        <w:t>(</w:t>
      </w:r>
      <w:r>
        <w:t>N</w:t>
      </w:r>
      <w:r w:rsidR="008124D2">
        <w:t>T)</w:t>
      </w:r>
    </w:p>
    <w:p w14:paraId="6FCD6294" w14:textId="77777777" w:rsidR="008124D2" w:rsidRPr="003B70D2" w:rsidRDefault="008124D2" w:rsidP="008124D2">
      <w:pPr>
        <w:widowControl w:val="0"/>
      </w:pPr>
    </w:p>
    <w:p w14:paraId="354BB037" w14:textId="635DE8B0" w:rsidR="008124D2" w:rsidRPr="00597699" w:rsidRDefault="008124D2" w:rsidP="00C022F7">
      <w:pPr>
        <w:widowControl w:val="0"/>
      </w:pPr>
      <w:r w:rsidRPr="00597699">
        <w:t xml:space="preserve">Spend at least </w:t>
      </w:r>
      <w:r w:rsidR="00920B61" w:rsidRPr="00920B61">
        <w:rPr>
          <w:b/>
          <w:bCs/>
        </w:rPr>
        <w:t>two</w:t>
      </w:r>
      <w:r w:rsidR="00920B61">
        <w:t xml:space="preserve"> </w:t>
      </w:r>
      <w:r w:rsidRPr="00597699">
        <w:t>page</w:t>
      </w:r>
      <w:r>
        <w:t>s</w:t>
      </w:r>
      <w:r w:rsidRPr="00597699">
        <w:t xml:space="preserve"> explaining the theory you have chosen and answering these questions</w:t>
      </w:r>
      <w:r w:rsidR="00E90914">
        <w:t>. Separate each question into its own paragraph</w:t>
      </w:r>
      <w:r w:rsidRPr="00597699">
        <w:t>:</w:t>
      </w:r>
    </w:p>
    <w:p w14:paraId="33B40FC3" w14:textId="4E9F090C" w:rsidR="008124D2" w:rsidRPr="00597699" w:rsidRDefault="008124D2" w:rsidP="00C022F7">
      <w:pPr>
        <w:widowControl w:val="0"/>
        <w:numPr>
          <w:ilvl w:val="0"/>
          <w:numId w:val="1"/>
        </w:numPr>
        <w:tabs>
          <w:tab w:val="left" w:pos="720"/>
        </w:tabs>
        <w:ind w:left="1080" w:hanging="660"/>
      </w:pPr>
      <w:r w:rsidRPr="00597699">
        <w:t>Who is/are the developer(s) of the theory?</w:t>
      </w:r>
    </w:p>
    <w:p w14:paraId="1DCD8741" w14:textId="77A784CB" w:rsidR="008124D2" w:rsidRPr="00597699" w:rsidRDefault="008124D2" w:rsidP="00AE10BD">
      <w:pPr>
        <w:widowControl w:val="0"/>
        <w:numPr>
          <w:ilvl w:val="0"/>
          <w:numId w:val="1"/>
        </w:numPr>
        <w:tabs>
          <w:tab w:val="left" w:pos="720"/>
        </w:tabs>
        <w:ind w:left="1080" w:hanging="660"/>
      </w:pPr>
      <w:r w:rsidRPr="00597699">
        <w:t>What did they believe about human nature and the counseling process</w:t>
      </w:r>
      <w:r w:rsidR="00AE10BD">
        <w:t xml:space="preserve"> </w:t>
      </w:r>
      <w:proofErr w:type="spellStart"/>
      <w:r w:rsidR="00AE10BD">
        <w:t>process</w:t>
      </w:r>
      <w:proofErr w:type="spellEnd"/>
      <w:r w:rsidR="00AE10BD">
        <w:t xml:space="preserve"> (role of the counselor, role of the client, therapeutic goas, and any main concepts of the theory)?</w:t>
      </w:r>
    </w:p>
    <w:p w14:paraId="70CA932A" w14:textId="15434FBD" w:rsidR="008124D2" w:rsidRPr="00597699" w:rsidRDefault="008124D2" w:rsidP="008124D2">
      <w:pPr>
        <w:widowControl w:val="0"/>
        <w:numPr>
          <w:ilvl w:val="0"/>
          <w:numId w:val="1"/>
        </w:numPr>
        <w:tabs>
          <w:tab w:val="left" w:pos="720"/>
        </w:tabs>
        <w:ind w:left="1080" w:hanging="660"/>
      </w:pPr>
      <w:r w:rsidRPr="00597699">
        <w:t xml:space="preserve">Explain any research </w:t>
      </w:r>
      <w:r w:rsidR="00AE10BD">
        <w:t xml:space="preserve">studies </w:t>
      </w:r>
      <w:r w:rsidRPr="00597699">
        <w:t>that has been done showing the efficacy of this theory.</w:t>
      </w:r>
    </w:p>
    <w:p w14:paraId="267CA832" w14:textId="0A4D45B5" w:rsidR="008124D2" w:rsidRPr="00597699" w:rsidRDefault="008124D2" w:rsidP="00C022F7">
      <w:pPr>
        <w:widowControl w:val="0"/>
        <w:numPr>
          <w:ilvl w:val="0"/>
          <w:numId w:val="1"/>
        </w:numPr>
        <w:tabs>
          <w:tab w:val="left" w:pos="720"/>
        </w:tabs>
        <w:ind w:left="1080" w:hanging="660"/>
      </w:pPr>
      <w:r w:rsidRPr="00597699">
        <w:t>What diagnoses has this theory been shown</w:t>
      </w:r>
      <w:r w:rsidR="00AE10BD">
        <w:t xml:space="preserve"> thorough research</w:t>
      </w:r>
      <w:r w:rsidRPr="00597699">
        <w:t xml:space="preserve"> </w:t>
      </w:r>
      <w:r w:rsidR="00AE10BD">
        <w:t xml:space="preserve">studies </w:t>
      </w:r>
      <w:r w:rsidRPr="00597699">
        <w:t>to be effective with (depression, anxiety, etc.)?</w:t>
      </w:r>
    </w:p>
    <w:p w14:paraId="174D5C42" w14:textId="20B3BDD0" w:rsidR="008124D2" w:rsidRPr="00597699" w:rsidRDefault="008124D2" w:rsidP="00C022F7">
      <w:pPr>
        <w:widowControl w:val="0"/>
        <w:numPr>
          <w:ilvl w:val="0"/>
          <w:numId w:val="1"/>
        </w:numPr>
        <w:tabs>
          <w:tab w:val="left" w:pos="720"/>
        </w:tabs>
        <w:ind w:left="1080" w:hanging="660"/>
      </w:pPr>
      <w:r w:rsidRPr="00597699">
        <w:t>What makes this theory appropriate for your client and their presenting problems you noted in the first paper?</w:t>
      </w:r>
      <w:r w:rsidR="00AE10BD">
        <w:t xml:space="preserve">  It is essential that you understand how to identify evidence based approaches so try finding research studies that support the use of the theory with the client’s issues. </w:t>
      </w:r>
    </w:p>
    <w:p w14:paraId="0DD91E81" w14:textId="49C4977E" w:rsidR="008124D2" w:rsidRPr="00597699" w:rsidRDefault="008124D2" w:rsidP="008124D2">
      <w:pPr>
        <w:widowControl w:val="0"/>
        <w:numPr>
          <w:ilvl w:val="0"/>
          <w:numId w:val="1"/>
        </w:numPr>
        <w:tabs>
          <w:tab w:val="left" w:pos="720"/>
        </w:tabs>
        <w:ind w:left="1080" w:hanging="660"/>
      </w:pPr>
      <w:r w:rsidRPr="00597699">
        <w:t>What are any potential ethical issues that may arise using this theory with your client?</w:t>
      </w:r>
      <w:r w:rsidR="00E82D79">
        <w:t xml:space="preserve"> </w:t>
      </w:r>
      <w:r w:rsidR="00AE10BD">
        <w:t>Make sure to cite the specific codes of ethics for your specialization (e.g. ACA codes, AAMFT codes).</w:t>
      </w:r>
    </w:p>
    <w:p w14:paraId="5D73FC20" w14:textId="394E70FB" w:rsidR="008124D2" w:rsidRPr="00597699" w:rsidRDefault="008124D2" w:rsidP="00C022F7">
      <w:pPr>
        <w:widowControl w:val="0"/>
        <w:numPr>
          <w:ilvl w:val="0"/>
          <w:numId w:val="1"/>
        </w:numPr>
        <w:tabs>
          <w:tab w:val="left" w:pos="720"/>
        </w:tabs>
        <w:ind w:left="1080" w:hanging="660"/>
      </w:pPr>
      <w:r w:rsidRPr="00597699">
        <w:t>What are any potential multicultural issues that may arise using this theory with your client?</w:t>
      </w:r>
      <w:r w:rsidR="00AE10BD" w:rsidRPr="00AE10BD">
        <w:t xml:space="preserve"> </w:t>
      </w:r>
      <w:r w:rsidR="00AE10BD">
        <w:t>Discuss how you would modify the theoretical intervention to make it appropriate for diverse cultures. Cite sources to support your positions.</w:t>
      </w:r>
    </w:p>
    <w:p w14:paraId="44F8204D" w14:textId="1708A704" w:rsidR="0078112E" w:rsidRDefault="00E90914" w:rsidP="00AE10BD">
      <w:pPr>
        <w:widowControl w:val="0"/>
        <w:numPr>
          <w:ilvl w:val="0"/>
          <w:numId w:val="1"/>
        </w:numPr>
        <w:tabs>
          <w:tab w:val="left" w:pos="720"/>
        </w:tabs>
        <w:ind w:left="1080" w:hanging="660"/>
      </w:pPr>
      <w:r>
        <w:t>Can this</w:t>
      </w:r>
      <w:r w:rsidRPr="00597699">
        <w:t xml:space="preserve"> theory </w:t>
      </w:r>
      <w:r>
        <w:t>be</w:t>
      </w:r>
      <w:r w:rsidRPr="00597699">
        <w:t xml:space="preserve"> use</w:t>
      </w:r>
      <w:r>
        <w:t>d</w:t>
      </w:r>
      <w:r w:rsidRPr="00597699">
        <w:t xml:space="preserve"> in crisis situations</w:t>
      </w:r>
      <w:r w:rsidR="00AE10BD">
        <w:t xml:space="preserve"> (e.g. natural disasters, violence, sexual assault, suicidal ideations)</w:t>
      </w:r>
      <w:r>
        <w:t>? Why or why not?</w:t>
      </w:r>
      <w:r w:rsidR="00AE10BD">
        <w:t xml:space="preserve"> Again</w:t>
      </w:r>
      <w:r w:rsidR="00E979D1">
        <w:t>,</w:t>
      </w:r>
      <w:r w:rsidR="00AE10BD">
        <w:t xml:space="preserve"> cite sources to support your positions. </w:t>
      </w:r>
    </w:p>
    <w:p w14:paraId="32AA5C1A" w14:textId="77777777" w:rsidR="00AE10BD" w:rsidRPr="00AE10BD" w:rsidRDefault="00AE10BD" w:rsidP="00AE10BD">
      <w:pPr>
        <w:widowControl w:val="0"/>
        <w:tabs>
          <w:tab w:val="left" w:pos="720"/>
        </w:tabs>
        <w:ind w:left="1080"/>
      </w:pPr>
    </w:p>
    <w:p w14:paraId="2033809C" w14:textId="1672962E" w:rsidR="008124D2" w:rsidRPr="008073E9" w:rsidRDefault="008124D2" w:rsidP="008124D2">
      <w:pPr>
        <w:widowControl w:val="0"/>
        <w:jc w:val="center"/>
        <w:rPr>
          <w:b/>
        </w:rPr>
      </w:pPr>
      <w:r w:rsidRPr="008073E9">
        <w:rPr>
          <w:b/>
        </w:rPr>
        <w:lastRenderedPageBreak/>
        <w:t>Interventions</w:t>
      </w:r>
    </w:p>
    <w:p w14:paraId="72D9B09E" w14:textId="7115E31B" w:rsidR="008124D2" w:rsidRDefault="008124D2" w:rsidP="007E4974">
      <w:pPr>
        <w:widowControl w:val="0"/>
        <w:spacing w:before="120"/>
      </w:pPr>
      <w:r>
        <w:t xml:space="preserve">First, write a short paragraph giving a synopsis about the presenting problems you wrote about </w:t>
      </w:r>
      <w:r w:rsidR="0078112E">
        <w:t>i</w:t>
      </w:r>
      <w:r>
        <w:t>n the</w:t>
      </w:r>
      <w:r w:rsidR="0078112E">
        <w:t xml:space="preserve"> Case Summary and Presenting Problems p</w:t>
      </w:r>
      <w:r>
        <w:t>aper. Detail is not needed, just a quick summary to remind the reader of these problems.</w:t>
      </w:r>
    </w:p>
    <w:p w14:paraId="58C3DD64" w14:textId="13E94466" w:rsidR="008124D2" w:rsidRDefault="008124D2" w:rsidP="008124D2">
      <w:pPr>
        <w:widowControl w:val="0"/>
      </w:pPr>
    </w:p>
    <w:p w14:paraId="6D113BF0" w14:textId="3061CA34" w:rsidR="008124D2" w:rsidRDefault="009D30E9" w:rsidP="00C022F7">
      <w:pPr>
        <w:widowControl w:val="0"/>
      </w:pPr>
      <w:r>
        <w:t>Second</w:t>
      </w:r>
      <w:r w:rsidR="008124D2">
        <w:t xml:space="preserve">, based on the </w:t>
      </w:r>
      <w:r w:rsidR="008124D2" w:rsidRPr="00C022F7">
        <w:rPr>
          <w:b/>
        </w:rPr>
        <w:t>theory</w:t>
      </w:r>
      <w:r w:rsidR="008124D2">
        <w:t xml:space="preserve"> you chose above, you are to have a minimum of </w:t>
      </w:r>
      <w:r w:rsidR="00920B61" w:rsidRPr="00920B61">
        <w:rPr>
          <w:b/>
          <w:bCs/>
          <w:u w:val="single"/>
        </w:rPr>
        <w:t>three</w:t>
      </w:r>
      <w:r w:rsidR="008124D2" w:rsidRPr="00920B61">
        <w:rPr>
          <w:b/>
          <w:bCs/>
          <w:u w:val="single"/>
        </w:rPr>
        <w:t xml:space="preserve"> different</w:t>
      </w:r>
      <w:r w:rsidR="008124D2" w:rsidRPr="00C022F7">
        <w:rPr>
          <w:u w:val="single"/>
        </w:rPr>
        <w:t xml:space="preserve"> interventions/techniques pursuant to that theory</w:t>
      </w:r>
      <w:r w:rsidR="008124D2">
        <w:t xml:space="preserve">. </w:t>
      </w:r>
      <w:r w:rsidR="00952104">
        <w:t xml:space="preserve">You must also </w:t>
      </w:r>
      <w:r w:rsidR="00952104" w:rsidRPr="00C022F7">
        <w:rPr>
          <w:u w:val="single"/>
        </w:rPr>
        <w:t>clearly</w:t>
      </w:r>
      <w:r w:rsidR="00952104">
        <w:t xml:space="preserve"> define each intervention from the other (i.e., write in </w:t>
      </w:r>
      <w:r w:rsidR="00920B61">
        <w:t>three</w:t>
      </w:r>
      <w:r w:rsidR="00952104" w:rsidRPr="00C022F7">
        <w:rPr>
          <w:u w:val="single"/>
        </w:rPr>
        <w:t xml:space="preserve"> separate paragraphs</w:t>
      </w:r>
      <w:r w:rsidR="00952104">
        <w:t xml:space="preserve"> with the name of the technique/intervention clearly shown in a level 2 heading [flush left and bold] in each paragraph</w:t>
      </w:r>
      <w:r w:rsidR="00F37868">
        <w:t>, not just one long paragraph).</w:t>
      </w:r>
    </w:p>
    <w:p w14:paraId="493554A2" w14:textId="77777777" w:rsidR="008124D2" w:rsidRDefault="008124D2" w:rsidP="008124D2">
      <w:pPr>
        <w:widowControl w:val="0"/>
      </w:pPr>
    </w:p>
    <w:p w14:paraId="1DFC9AA7" w14:textId="5F47557B" w:rsidR="008124D2" w:rsidRDefault="008124D2" w:rsidP="00C022F7">
      <w:pPr>
        <w:widowControl w:val="0"/>
      </w:pPr>
      <w:r>
        <w:t xml:space="preserve">As you write about each intervention/technique, discuss how it helps to </w:t>
      </w:r>
      <w:r w:rsidR="009D30E9">
        <w:t>address the client’s identified problems</w:t>
      </w:r>
      <w:r w:rsidR="00E90914">
        <w:t xml:space="preserve">. </w:t>
      </w:r>
      <w:r>
        <w:t xml:space="preserve">You need to then give at least </w:t>
      </w:r>
      <w:r w:rsidR="00920B61" w:rsidRPr="00920B61">
        <w:rPr>
          <w:b/>
          <w:bCs/>
        </w:rPr>
        <w:t xml:space="preserve">one </w:t>
      </w:r>
      <w:r>
        <w:t xml:space="preserve">example of how you would use that technique with your client. </w:t>
      </w:r>
    </w:p>
    <w:p w14:paraId="7EC5BD4C" w14:textId="77777777" w:rsidR="008124D2" w:rsidRDefault="008124D2" w:rsidP="008124D2">
      <w:pPr>
        <w:widowControl w:val="0"/>
      </w:pPr>
    </w:p>
    <w:p w14:paraId="1CB7BFF7" w14:textId="55C8C880" w:rsidR="008124D2" w:rsidRPr="005A4960" w:rsidRDefault="008124D2" w:rsidP="005A4960">
      <w:pPr>
        <w:widowControl w:val="0"/>
      </w:pPr>
      <w:r>
        <w:t>Use the current APA manual for the proper headings format (hint: see how the headings in bold have been used in the Sample Case Presentation</w:t>
      </w:r>
      <w:r w:rsidR="00CE6F74">
        <w:t>.</w:t>
      </w:r>
      <w:r>
        <w:t xml:space="preserve">). </w:t>
      </w:r>
    </w:p>
    <w:p w14:paraId="504C1EA1" w14:textId="50FD7CF5" w:rsidR="008124D2" w:rsidRDefault="008124D2" w:rsidP="005A4960">
      <w:pPr>
        <w:widowControl w:val="0"/>
        <w:spacing w:before="120" w:after="120"/>
        <w:jc w:val="center"/>
        <w:rPr>
          <w:b/>
        </w:rPr>
      </w:pPr>
      <w:r w:rsidRPr="00D04BC1">
        <w:rPr>
          <w:b/>
        </w:rPr>
        <w:t>Spiritual Application</w:t>
      </w:r>
      <w:r>
        <w:rPr>
          <w:b/>
        </w:rPr>
        <w:t xml:space="preserve"> </w:t>
      </w:r>
    </w:p>
    <w:p w14:paraId="133FE44D" w14:textId="17E8284F" w:rsidR="008124D2" w:rsidRDefault="008124D2" w:rsidP="007E4974">
      <w:pPr>
        <w:widowControl w:val="0"/>
        <w:spacing w:before="120"/>
      </w:pPr>
      <w:r w:rsidRPr="0067357D">
        <w:rPr>
          <w:u w:val="single"/>
        </w:rPr>
        <w:t xml:space="preserve">NOTE: </w:t>
      </w:r>
      <w:r w:rsidRPr="00C022F7">
        <w:rPr>
          <w:u w:val="single"/>
        </w:rPr>
        <w:t>You are to do this section regardless of if your client wants to receive Christian counseling at this time</w:t>
      </w:r>
      <w:r w:rsidR="00ED5ED1">
        <w:rPr>
          <w:b/>
        </w:rPr>
        <w:t>.</w:t>
      </w:r>
      <w:r>
        <w:t xml:space="preserve"> </w:t>
      </w:r>
    </w:p>
    <w:p w14:paraId="15262156" w14:textId="77777777" w:rsidR="008124D2" w:rsidRDefault="008124D2" w:rsidP="008124D2">
      <w:pPr>
        <w:widowControl w:val="0"/>
      </w:pPr>
    </w:p>
    <w:p w14:paraId="72D99F08" w14:textId="368DFAE8" w:rsidR="008124D2" w:rsidRDefault="00ED5ED1" w:rsidP="00C022F7">
      <w:pPr>
        <w:widowControl w:val="0"/>
      </w:pPr>
      <w:r>
        <w:t>The</w:t>
      </w:r>
      <w:r w:rsidR="008124D2">
        <w:t xml:space="preserve"> </w:t>
      </w:r>
      <w:r>
        <w:t>spiritual application</w:t>
      </w:r>
      <w:r w:rsidR="008124D2">
        <w:t xml:space="preserve"> will be broken into </w:t>
      </w:r>
      <w:r w:rsidR="00920B61" w:rsidRPr="00920B61">
        <w:rPr>
          <w:b/>
          <w:bCs/>
        </w:rPr>
        <w:t>two</w:t>
      </w:r>
      <w:r>
        <w:t xml:space="preserve"> parts:</w:t>
      </w:r>
    </w:p>
    <w:p w14:paraId="21B6D7FD" w14:textId="77777777" w:rsidR="008124D2" w:rsidRDefault="008124D2" w:rsidP="008124D2">
      <w:pPr>
        <w:widowControl w:val="0"/>
      </w:pPr>
    </w:p>
    <w:p w14:paraId="588A6286" w14:textId="7A37581F" w:rsidR="008124D2" w:rsidRDefault="008124D2" w:rsidP="00ED5ED1">
      <w:pPr>
        <w:widowControl w:val="0"/>
        <w:ind w:left="540" w:hanging="540"/>
      </w:pPr>
      <w:r>
        <w:t xml:space="preserve">1. What spiritual challenges can you see in this case? How would you seek to handle this person’s case if they were interested in having Christian Counseling be a part of the treatment plan? </w:t>
      </w:r>
    </w:p>
    <w:p w14:paraId="4FF29D6C" w14:textId="7E614E21" w:rsidR="008124D2" w:rsidRDefault="008124D2" w:rsidP="008124D2">
      <w:pPr>
        <w:widowControl w:val="0"/>
        <w:ind w:left="540" w:hanging="540"/>
      </w:pPr>
    </w:p>
    <w:p w14:paraId="4D0455CB" w14:textId="60BEF071" w:rsidR="008124D2" w:rsidRPr="00527D0E" w:rsidRDefault="00ED5ED1" w:rsidP="00F37868">
      <w:pPr>
        <w:widowControl w:val="0"/>
        <w:ind w:left="540" w:hanging="540"/>
      </w:pPr>
      <w:r>
        <w:t>2</w:t>
      </w:r>
      <w:r w:rsidR="008124D2">
        <w:t xml:space="preserve">. Finally, in what ways is this theory </w:t>
      </w:r>
      <w:r w:rsidR="008124D2" w:rsidRPr="00C022F7">
        <w:t>compatible</w:t>
      </w:r>
      <w:r w:rsidR="008124D2">
        <w:t xml:space="preserve"> (minimum of </w:t>
      </w:r>
      <w:r w:rsidR="00920B61">
        <w:t>three</w:t>
      </w:r>
      <w:r w:rsidR="008124D2">
        <w:t xml:space="preserve">) with Christian beliefs? In what ways is </w:t>
      </w:r>
      <w:r w:rsidR="0078112E">
        <w:t xml:space="preserve">it </w:t>
      </w:r>
      <w:r w:rsidR="008124D2" w:rsidRPr="00C022F7">
        <w:t>not compatible</w:t>
      </w:r>
      <w:r w:rsidR="008124D2">
        <w:t xml:space="preserve"> (minimum of </w:t>
      </w:r>
      <w:r w:rsidR="00920B61">
        <w:t>three</w:t>
      </w:r>
      <w:r w:rsidR="008124D2">
        <w:t>)</w:t>
      </w:r>
      <w:r w:rsidR="008124D2" w:rsidRPr="006A1BAF">
        <w:t xml:space="preserve"> </w:t>
      </w:r>
      <w:r w:rsidR="008124D2">
        <w:t xml:space="preserve">with Christian beliefs? You </w:t>
      </w:r>
      <w:r w:rsidR="0078112E">
        <w:t>must</w:t>
      </w:r>
      <w:r w:rsidR="008124D2">
        <w:t xml:space="preserve"> make extensive use of the Jones &amp; </w:t>
      </w:r>
      <w:proofErr w:type="spellStart"/>
      <w:r w:rsidR="008124D2">
        <w:t>Butman</w:t>
      </w:r>
      <w:proofErr w:type="spellEnd"/>
      <w:r w:rsidR="008124D2">
        <w:t xml:space="preserve"> text </w:t>
      </w:r>
      <w:r w:rsidR="009D30E9">
        <w:t xml:space="preserve">and/or </w:t>
      </w:r>
      <w:r>
        <w:t>journal articles.</w:t>
      </w:r>
      <w:r w:rsidR="008124D2">
        <w:t xml:space="preserve"> You MUST </w:t>
      </w:r>
      <w:r w:rsidR="008124D2" w:rsidRPr="00C022F7">
        <w:rPr>
          <w:u w:val="single"/>
        </w:rPr>
        <w:t>clearly delineate</w:t>
      </w:r>
      <w:r w:rsidR="008124D2">
        <w:t xml:space="preserve"> each compatibility/incompatibility for the reader, for example: “The first compatibility with Christianity is </w:t>
      </w:r>
      <w:r w:rsidR="008B5DF1">
        <w:t>. . .;</w:t>
      </w:r>
      <w:r w:rsidR="008124D2">
        <w:t xml:space="preserve"> The final incompatibility is </w:t>
      </w:r>
      <w:r w:rsidR="008B5DF1">
        <w:t>. . .,</w:t>
      </w:r>
      <w:r w:rsidR="008124D2">
        <w:t>” etc.</w:t>
      </w:r>
      <w:r>
        <w:t xml:space="preserve"> </w:t>
      </w:r>
    </w:p>
    <w:p w14:paraId="3A5C36C5" w14:textId="51338CBF" w:rsidR="008124D2" w:rsidRPr="008073E9" w:rsidRDefault="008124D2" w:rsidP="005A4960">
      <w:pPr>
        <w:spacing w:before="120" w:after="120"/>
        <w:jc w:val="center"/>
        <w:rPr>
          <w:b/>
        </w:rPr>
      </w:pPr>
      <w:r w:rsidRPr="008073E9">
        <w:rPr>
          <w:b/>
        </w:rPr>
        <w:t>Conclusion</w:t>
      </w:r>
    </w:p>
    <w:p w14:paraId="73FEEF07" w14:textId="407C9B15" w:rsidR="008124D2" w:rsidRPr="00C022F7" w:rsidRDefault="008124D2" w:rsidP="005A4960">
      <w:pPr>
        <w:widowControl w:val="0"/>
        <w:spacing w:before="120"/>
      </w:pPr>
      <w:r w:rsidRPr="00CF2E49">
        <w:t xml:space="preserve">What you would expect the outcomes of </w:t>
      </w:r>
      <w:r>
        <w:t>using this</w:t>
      </w:r>
      <w:r w:rsidRPr="00CF2E49">
        <w:t xml:space="preserve"> therapy </w:t>
      </w:r>
      <w:r>
        <w:t>would</w:t>
      </w:r>
      <w:r w:rsidRPr="00CF2E49">
        <w:t xml:space="preserve"> be, and what will some of the most challenging aspects of the treatment be? </w:t>
      </w:r>
      <w:r w:rsidRPr="00527D0E">
        <w:t>Again use outside sources to support your conclusions.</w:t>
      </w:r>
    </w:p>
    <w:p w14:paraId="1624D868" w14:textId="77777777" w:rsidR="008124D2" w:rsidRPr="00324CDF" w:rsidRDefault="008124D2" w:rsidP="008124D2">
      <w:pPr>
        <w:widowControl w:val="0"/>
        <w:jc w:val="center"/>
        <w:rPr>
          <w:b/>
        </w:rPr>
      </w:pPr>
      <w:r w:rsidRPr="00324CDF">
        <w:rPr>
          <w:b/>
        </w:rPr>
        <w:t>References</w:t>
      </w:r>
    </w:p>
    <w:p w14:paraId="09F54744" w14:textId="31F291BE" w:rsidR="00DC00EA" w:rsidRDefault="001165DC" w:rsidP="005A4960">
      <w:pPr>
        <w:widowControl w:val="0"/>
        <w:spacing w:before="120"/>
      </w:pPr>
      <w:r>
        <w:t xml:space="preserve">One of your book sources </w:t>
      </w:r>
      <w:r w:rsidRPr="00FF0EF9">
        <w:rPr>
          <w:u w:val="single"/>
        </w:rPr>
        <w:t>must be</w:t>
      </w:r>
      <w:r w:rsidRPr="00197482">
        <w:t xml:space="preserve"> the Jones &amp; </w:t>
      </w:r>
      <w:proofErr w:type="spellStart"/>
      <w:r w:rsidRPr="00197482">
        <w:t>Butman</w:t>
      </w:r>
      <w:proofErr w:type="spellEnd"/>
      <w:r w:rsidRPr="00197482">
        <w:t xml:space="preserve"> text, </w:t>
      </w:r>
      <w:r>
        <w:t>and</w:t>
      </w:r>
      <w:r w:rsidRPr="00527D0E">
        <w:t xml:space="preserve"> you must have </w:t>
      </w:r>
      <w:r>
        <w:t xml:space="preserve">a minimum of </w:t>
      </w:r>
      <w:r w:rsidR="00920B61" w:rsidRPr="00920B61">
        <w:rPr>
          <w:b/>
          <w:bCs/>
        </w:rPr>
        <w:t>five</w:t>
      </w:r>
      <w:r w:rsidRPr="00197482">
        <w:t xml:space="preserve"> additional professional references for your paper (minimum total of </w:t>
      </w:r>
      <w:r w:rsidR="00920B61">
        <w:t>six</w:t>
      </w:r>
      <w:r>
        <w:t>)</w:t>
      </w:r>
      <w:r w:rsidRPr="00197482">
        <w:t>. Websites</w:t>
      </w:r>
      <w:r w:rsidRPr="0011393E">
        <w:t xml:space="preserve"> are </w:t>
      </w:r>
      <w:r w:rsidRPr="00FF0EF9">
        <w:rPr>
          <w:b/>
        </w:rPr>
        <w:t>not</w:t>
      </w:r>
      <w:r w:rsidRPr="0011393E">
        <w:t xml:space="preserve"> allowed, and neither are dictionaries, encyclopedias, or mass-marketed popular psychology texts</w:t>
      </w:r>
      <w:r w:rsidRPr="00197482">
        <w:t xml:space="preserve">. Edited books and journal articles are </w:t>
      </w:r>
      <w:r>
        <w:t xml:space="preserve">always </w:t>
      </w:r>
      <w:r w:rsidRPr="00CF2E49">
        <w:t>your best sources.</w:t>
      </w:r>
      <w:r w:rsidR="005A4960">
        <w:t xml:space="preserve"> </w:t>
      </w:r>
      <w:r w:rsidR="008124D2" w:rsidRPr="00527D0E">
        <w:t xml:space="preserve">Be sure you format your references in </w:t>
      </w:r>
      <w:r w:rsidR="008124D2">
        <w:t>current</w:t>
      </w:r>
      <w:r w:rsidR="008124D2" w:rsidRPr="00527D0E">
        <w:t xml:space="preserve"> APA </w:t>
      </w:r>
      <w:r w:rsidR="008124D2">
        <w:t xml:space="preserve">format </w:t>
      </w:r>
      <w:r w:rsidR="008124D2" w:rsidRPr="00527D0E">
        <w:t>and pay close attention to capitalization and italics.</w:t>
      </w:r>
      <w:r w:rsidR="008124D2">
        <w:t xml:space="preserve"> It is your responsibility to have this manual and use it</w:t>
      </w:r>
      <w:r w:rsidR="00CE6F74">
        <w:t>.</w:t>
      </w:r>
      <w:r w:rsidR="008124D2">
        <w:t xml:space="preserve"> Using a website about APA is not the same as having the manual</w:t>
      </w:r>
      <w:r w:rsidR="00CE6F74">
        <w:t>.</w:t>
      </w:r>
      <w:r w:rsidR="00E979D1">
        <w:t xml:space="preserve">  </w:t>
      </w:r>
    </w:p>
    <w:p w14:paraId="7234EF53" w14:textId="163535F3" w:rsidR="00DC00EA" w:rsidRPr="005A4960" w:rsidRDefault="00DC00EA" w:rsidP="005A4960">
      <w:pPr>
        <w:widowControl w:val="0"/>
        <w:spacing w:before="120" w:after="120"/>
        <w:jc w:val="center"/>
        <w:rPr>
          <w:b/>
          <w:bCs/>
        </w:rPr>
      </w:pPr>
      <w:r w:rsidRPr="00DC00EA">
        <w:rPr>
          <w:b/>
          <w:bCs/>
        </w:rPr>
        <w:lastRenderedPageBreak/>
        <w:t>Writing Skills</w:t>
      </w:r>
    </w:p>
    <w:p w14:paraId="05FA4A80" w14:textId="4C8EA6EB" w:rsidR="00E979D1" w:rsidRDefault="00DC00EA" w:rsidP="00DC00EA">
      <w:pPr>
        <w:widowControl w:val="0"/>
      </w:pPr>
      <w:r>
        <w:t>It is essential that you use higher level thinking skills such as synthesis, analysis and evaluation in case conceptualization.  Please make sure you paraphrase information in your own words, cite sources appropriately and avoid relying on direct quotes</w:t>
      </w:r>
      <w:r w:rsidR="00E979D1">
        <w:t>.</w:t>
      </w:r>
    </w:p>
    <w:p w14:paraId="6383A646" w14:textId="77777777" w:rsidR="00E979D1" w:rsidRDefault="00E979D1" w:rsidP="00DC00EA">
      <w:pPr>
        <w:widowControl w:val="0"/>
      </w:pPr>
    </w:p>
    <w:p w14:paraId="1955AF80" w14:textId="1EC0F13E" w:rsidR="00E979D1" w:rsidRDefault="00E979D1" w:rsidP="008124D2">
      <w:pPr>
        <w:pStyle w:val="NormalWeb"/>
        <w:widowControl w:val="0"/>
      </w:pPr>
      <w:r>
        <w:t xml:space="preserve">Please also see Liberty University’s Writing Center for both writing skills and APA </w:t>
      </w:r>
      <w:proofErr w:type="spellStart"/>
      <w:r>
        <w:t>resourcs</w:t>
      </w:r>
      <w:proofErr w:type="spellEnd"/>
      <w:r>
        <w:t xml:space="preserve">.  </w:t>
      </w:r>
    </w:p>
    <w:p w14:paraId="438EB0AC" w14:textId="413B41BC" w:rsidR="008124D2" w:rsidRDefault="008124D2" w:rsidP="008124D2">
      <w:pPr>
        <w:pStyle w:val="NormalWeb"/>
        <w:widowControl w:val="0"/>
      </w:pPr>
      <w:r>
        <w:t>Th</w:t>
      </w:r>
      <w:r w:rsidR="0078112E">
        <w:t>e</w:t>
      </w:r>
      <w:r>
        <w:t xml:space="preserve"> </w:t>
      </w:r>
      <w:r w:rsidRPr="00C022F7">
        <w:t>Conceptualization and Treatment Plan 2</w:t>
      </w:r>
      <w:r>
        <w:rPr>
          <w:i/>
        </w:rPr>
        <w:t xml:space="preserve"> </w:t>
      </w:r>
      <w:r>
        <w:t>is d</w:t>
      </w:r>
      <w:r w:rsidRPr="00527D0E">
        <w:t xml:space="preserve">ue </w:t>
      </w:r>
      <w:r w:rsidR="00F37868">
        <w:t xml:space="preserve">via Blackboard and </w:t>
      </w:r>
      <w:proofErr w:type="spellStart"/>
      <w:r w:rsidR="0025195E">
        <w:t>Tevera</w:t>
      </w:r>
      <w:proofErr w:type="spellEnd"/>
      <w:r w:rsidR="00F37868">
        <w:t xml:space="preserve"> </w:t>
      </w:r>
      <w:r w:rsidR="0078112E">
        <w:t>by 11:59 p.m. (ET) on Sunday of</w:t>
      </w:r>
      <w:r w:rsidRPr="00527D0E">
        <w:t xml:space="preserve"> Module/Week</w:t>
      </w:r>
      <w:r>
        <w:t xml:space="preserve"> 6</w:t>
      </w:r>
      <w:r w:rsidRPr="00527D0E">
        <w:t>.</w:t>
      </w:r>
    </w:p>
    <w:sectPr w:rsidR="008124D2" w:rsidSect="005A4960">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E3C82" w14:textId="77777777" w:rsidR="005C7322" w:rsidRDefault="005C7322" w:rsidP="009B517A">
      <w:r>
        <w:separator/>
      </w:r>
    </w:p>
  </w:endnote>
  <w:endnote w:type="continuationSeparator" w:id="0">
    <w:p w14:paraId="32C5DB8E" w14:textId="77777777" w:rsidR="005C7322" w:rsidRDefault="005C7322" w:rsidP="009B517A">
      <w:r>
        <w:continuationSeparator/>
      </w:r>
    </w:p>
  </w:endnote>
  <w:endnote w:type="continuationNotice" w:id="1">
    <w:p w14:paraId="59C2162D" w14:textId="77777777" w:rsidR="005C7322" w:rsidRDefault="005C73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D4936" w14:textId="2489B56F" w:rsidR="009B517A" w:rsidRPr="00C022F7" w:rsidRDefault="00FA10A5" w:rsidP="00CE6F74">
    <w:pPr>
      <w:pStyle w:val="Footer"/>
      <w:jc w:val="right"/>
    </w:pPr>
    <w:r w:rsidRPr="006B6238">
      <w:rPr>
        <w:rFonts w:ascii="Times New Roman" w:hAnsi="Times New Roman"/>
        <w:sz w:val="20"/>
        <w:szCs w:val="20"/>
      </w:rPr>
      <w:t xml:space="preserve">Page </w:t>
    </w:r>
    <w:r w:rsidRPr="006B6238">
      <w:rPr>
        <w:rFonts w:ascii="Times New Roman" w:hAnsi="Times New Roman"/>
        <w:bCs/>
        <w:sz w:val="20"/>
        <w:szCs w:val="20"/>
      </w:rPr>
      <w:fldChar w:fldCharType="begin"/>
    </w:r>
    <w:r w:rsidRPr="006B6238">
      <w:rPr>
        <w:rFonts w:ascii="Times New Roman" w:hAnsi="Times New Roman"/>
        <w:bCs/>
        <w:sz w:val="20"/>
        <w:szCs w:val="20"/>
      </w:rPr>
      <w:instrText xml:space="preserve"> PAGE </w:instrText>
    </w:r>
    <w:r w:rsidRPr="006B6238">
      <w:rPr>
        <w:rFonts w:ascii="Times New Roman" w:hAnsi="Times New Roman"/>
        <w:bCs/>
        <w:sz w:val="20"/>
        <w:szCs w:val="20"/>
      </w:rPr>
      <w:fldChar w:fldCharType="separate"/>
    </w:r>
    <w:r w:rsidR="00FE5106">
      <w:rPr>
        <w:rFonts w:ascii="Times New Roman" w:hAnsi="Times New Roman"/>
        <w:bCs/>
        <w:noProof/>
        <w:sz w:val="20"/>
        <w:szCs w:val="20"/>
      </w:rPr>
      <w:t>3</w:t>
    </w:r>
    <w:r w:rsidRPr="006B6238">
      <w:rPr>
        <w:rFonts w:ascii="Times New Roman" w:hAnsi="Times New Roman"/>
        <w:bCs/>
        <w:sz w:val="20"/>
        <w:szCs w:val="20"/>
      </w:rPr>
      <w:fldChar w:fldCharType="end"/>
    </w:r>
    <w:r w:rsidRPr="006B6238">
      <w:rPr>
        <w:rFonts w:ascii="Times New Roman" w:hAnsi="Times New Roman"/>
        <w:sz w:val="20"/>
        <w:szCs w:val="20"/>
      </w:rPr>
      <w:t xml:space="preserve"> of </w:t>
    </w:r>
    <w:r w:rsidRPr="006B6238">
      <w:rPr>
        <w:rFonts w:ascii="Times New Roman" w:hAnsi="Times New Roman"/>
        <w:bCs/>
        <w:sz w:val="20"/>
        <w:szCs w:val="20"/>
      </w:rPr>
      <w:fldChar w:fldCharType="begin"/>
    </w:r>
    <w:r w:rsidRPr="006B6238">
      <w:rPr>
        <w:rFonts w:ascii="Times New Roman" w:hAnsi="Times New Roman"/>
        <w:bCs/>
        <w:sz w:val="20"/>
        <w:szCs w:val="20"/>
      </w:rPr>
      <w:instrText xml:space="preserve"> NUMPAGES  </w:instrText>
    </w:r>
    <w:r w:rsidRPr="006B6238">
      <w:rPr>
        <w:rFonts w:ascii="Times New Roman" w:hAnsi="Times New Roman"/>
        <w:bCs/>
        <w:sz w:val="20"/>
        <w:szCs w:val="20"/>
      </w:rPr>
      <w:fldChar w:fldCharType="separate"/>
    </w:r>
    <w:r w:rsidR="00FE5106">
      <w:rPr>
        <w:rFonts w:ascii="Times New Roman" w:hAnsi="Times New Roman"/>
        <w:bCs/>
        <w:noProof/>
        <w:sz w:val="20"/>
        <w:szCs w:val="20"/>
      </w:rPr>
      <w:t>3</w:t>
    </w:r>
    <w:r w:rsidRPr="006B6238">
      <w:rPr>
        <w:rFonts w:ascii="Times New Roman" w:hAnsi="Times New Roman"/>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1AE4E" w14:textId="77777777" w:rsidR="005C7322" w:rsidRDefault="005C7322" w:rsidP="009B517A">
      <w:r>
        <w:separator/>
      </w:r>
    </w:p>
  </w:footnote>
  <w:footnote w:type="continuationSeparator" w:id="0">
    <w:p w14:paraId="6677E328" w14:textId="77777777" w:rsidR="005C7322" w:rsidRDefault="005C7322" w:rsidP="009B517A">
      <w:r>
        <w:continuationSeparator/>
      </w:r>
    </w:p>
  </w:footnote>
  <w:footnote w:type="continuationNotice" w:id="1">
    <w:p w14:paraId="15D4C679" w14:textId="77777777" w:rsidR="005C7322" w:rsidRDefault="005C73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062A0" w14:textId="7838ADD9" w:rsidR="009B517A" w:rsidRPr="00C022F7" w:rsidRDefault="00F0145F" w:rsidP="00F37868">
    <w:pPr>
      <w:pStyle w:val="Header"/>
      <w:jc w:val="right"/>
    </w:pPr>
    <w:r>
      <w:rPr>
        <w:rFonts w:ascii="Times New Roman" w:hAnsi="Times New Roman"/>
        <w:sz w:val="20"/>
      </w:rPr>
      <w:t xml:space="preserve">COUC </w:t>
    </w:r>
    <w:r w:rsidR="00FA10A5" w:rsidRPr="00064C9B">
      <w:rPr>
        <w:rFonts w:ascii="Times New Roman" w:hAnsi="Times New Roman"/>
        <w:sz w:val="20"/>
      </w:rPr>
      <w:t>5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DA2B8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1814C1"/>
    <w:multiLevelType w:val="hybridMultilevel"/>
    <w:tmpl w:val="A2EE2B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A5353EC"/>
    <w:multiLevelType w:val="hybridMultilevel"/>
    <w:tmpl w:val="B7805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EB68CA"/>
    <w:multiLevelType w:val="hybridMultilevel"/>
    <w:tmpl w:val="C1CA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740E83"/>
    <w:multiLevelType w:val="hybridMultilevel"/>
    <w:tmpl w:val="DA9AC87C"/>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MjA2MzQyNzI3t7BU0lEKTi0uzszPAykwrAUAFFSCDiwAAAA="/>
  </w:docVars>
  <w:rsids>
    <w:rsidRoot w:val="008124D2"/>
    <w:rsid w:val="00000EF5"/>
    <w:rsid w:val="000014F1"/>
    <w:rsid w:val="000017F3"/>
    <w:rsid w:val="00003074"/>
    <w:rsid w:val="0000354E"/>
    <w:rsid w:val="00005656"/>
    <w:rsid w:val="00006ABE"/>
    <w:rsid w:val="0001440E"/>
    <w:rsid w:val="0001483C"/>
    <w:rsid w:val="00026FBC"/>
    <w:rsid w:val="000304F1"/>
    <w:rsid w:val="00030E04"/>
    <w:rsid w:val="00031268"/>
    <w:rsid w:val="000358A6"/>
    <w:rsid w:val="0004005C"/>
    <w:rsid w:val="000428AB"/>
    <w:rsid w:val="000454B0"/>
    <w:rsid w:val="00050250"/>
    <w:rsid w:val="0005148A"/>
    <w:rsid w:val="0005187D"/>
    <w:rsid w:val="00055618"/>
    <w:rsid w:val="000565DE"/>
    <w:rsid w:val="00056953"/>
    <w:rsid w:val="000632CD"/>
    <w:rsid w:val="00063335"/>
    <w:rsid w:val="00064C9B"/>
    <w:rsid w:val="000650B7"/>
    <w:rsid w:val="0006772F"/>
    <w:rsid w:val="0007273C"/>
    <w:rsid w:val="00074848"/>
    <w:rsid w:val="00075A9E"/>
    <w:rsid w:val="00082696"/>
    <w:rsid w:val="00083486"/>
    <w:rsid w:val="00084008"/>
    <w:rsid w:val="00085582"/>
    <w:rsid w:val="0008632E"/>
    <w:rsid w:val="00086675"/>
    <w:rsid w:val="00087ACF"/>
    <w:rsid w:val="00091C42"/>
    <w:rsid w:val="0009243C"/>
    <w:rsid w:val="00093941"/>
    <w:rsid w:val="00094155"/>
    <w:rsid w:val="0009473B"/>
    <w:rsid w:val="000966D2"/>
    <w:rsid w:val="000975C1"/>
    <w:rsid w:val="000977E3"/>
    <w:rsid w:val="000A00E2"/>
    <w:rsid w:val="000A27BE"/>
    <w:rsid w:val="000A29EE"/>
    <w:rsid w:val="000A38AE"/>
    <w:rsid w:val="000A525C"/>
    <w:rsid w:val="000B098F"/>
    <w:rsid w:val="000B3D8C"/>
    <w:rsid w:val="000C3208"/>
    <w:rsid w:val="000C590A"/>
    <w:rsid w:val="000C5FD0"/>
    <w:rsid w:val="000D0E47"/>
    <w:rsid w:val="000D20B8"/>
    <w:rsid w:val="000D40AB"/>
    <w:rsid w:val="000D5638"/>
    <w:rsid w:val="000E0716"/>
    <w:rsid w:val="000E3322"/>
    <w:rsid w:val="000E4A91"/>
    <w:rsid w:val="000E50D8"/>
    <w:rsid w:val="000E5931"/>
    <w:rsid w:val="000E614B"/>
    <w:rsid w:val="000E7BFE"/>
    <w:rsid w:val="000F10F4"/>
    <w:rsid w:val="000F4788"/>
    <w:rsid w:val="000F5A3D"/>
    <w:rsid w:val="001002E6"/>
    <w:rsid w:val="00100BE4"/>
    <w:rsid w:val="00101498"/>
    <w:rsid w:val="001022EA"/>
    <w:rsid w:val="001044C7"/>
    <w:rsid w:val="0010524A"/>
    <w:rsid w:val="001165DC"/>
    <w:rsid w:val="001204A0"/>
    <w:rsid w:val="001207BF"/>
    <w:rsid w:val="00120B6E"/>
    <w:rsid w:val="00123327"/>
    <w:rsid w:val="00130EBC"/>
    <w:rsid w:val="00132F91"/>
    <w:rsid w:val="001330FE"/>
    <w:rsid w:val="00133BB6"/>
    <w:rsid w:val="00134CD9"/>
    <w:rsid w:val="001378F2"/>
    <w:rsid w:val="001414C5"/>
    <w:rsid w:val="001418C9"/>
    <w:rsid w:val="00147262"/>
    <w:rsid w:val="0015034C"/>
    <w:rsid w:val="001543A5"/>
    <w:rsid w:val="00163403"/>
    <w:rsid w:val="001641AC"/>
    <w:rsid w:val="001710B1"/>
    <w:rsid w:val="0017168A"/>
    <w:rsid w:val="00180669"/>
    <w:rsid w:val="001821B7"/>
    <w:rsid w:val="00182EF3"/>
    <w:rsid w:val="00183680"/>
    <w:rsid w:val="001842E7"/>
    <w:rsid w:val="0018451A"/>
    <w:rsid w:val="00187A46"/>
    <w:rsid w:val="00187C8D"/>
    <w:rsid w:val="00190D94"/>
    <w:rsid w:val="00191CEA"/>
    <w:rsid w:val="00195138"/>
    <w:rsid w:val="001A1105"/>
    <w:rsid w:val="001B2F31"/>
    <w:rsid w:val="001B3032"/>
    <w:rsid w:val="001B31E2"/>
    <w:rsid w:val="001C00D4"/>
    <w:rsid w:val="001C05DB"/>
    <w:rsid w:val="001D1348"/>
    <w:rsid w:val="001D4081"/>
    <w:rsid w:val="001D7F5D"/>
    <w:rsid w:val="001E0601"/>
    <w:rsid w:val="001E242C"/>
    <w:rsid w:val="001E3214"/>
    <w:rsid w:val="001E558F"/>
    <w:rsid w:val="001E5BBA"/>
    <w:rsid w:val="001E73DA"/>
    <w:rsid w:val="001F12D6"/>
    <w:rsid w:val="001F46D6"/>
    <w:rsid w:val="001F5ECA"/>
    <w:rsid w:val="001F689D"/>
    <w:rsid w:val="00203FD5"/>
    <w:rsid w:val="0020556C"/>
    <w:rsid w:val="00205C3A"/>
    <w:rsid w:val="0020691A"/>
    <w:rsid w:val="00210F47"/>
    <w:rsid w:val="002153CE"/>
    <w:rsid w:val="0021594A"/>
    <w:rsid w:val="0022478A"/>
    <w:rsid w:val="002276B9"/>
    <w:rsid w:val="00230F6C"/>
    <w:rsid w:val="002317B5"/>
    <w:rsid w:val="00232F07"/>
    <w:rsid w:val="00237261"/>
    <w:rsid w:val="00241072"/>
    <w:rsid w:val="00242BB8"/>
    <w:rsid w:val="002431E1"/>
    <w:rsid w:val="00243A8D"/>
    <w:rsid w:val="00243CF7"/>
    <w:rsid w:val="00245E8B"/>
    <w:rsid w:val="00246414"/>
    <w:rsid w:val="002468A3"/>
    <w:rsid w:val="002513F1"/>
    <w:rsid w:val="0025195E"/>
    <w:rsid w:val="00252C53"/>
    <w:rsid w:val="00253886"/>
    <w:rsid w:val="00254B33"/>
    <w:rsid w:val="00257362"/>
    <w:rsid w:val="0026122F"/>
    <w:rsid w:val="002614D8"/>
    <w:rsid w:val="002625CA"/>
    <w:rsid w:val="00264B02"/>
    <w:rsid w:val="0026616B"/>
    <w:rsid w:val="00267990"/>
    <w:rsid w:val="0027023E"/>
    <w:rsid w:val="00270F14"/>
    <w:rsid w:val="00277EFD"/>
    <w:rsid w:val="0028051B"/>
    <w:rsid w:val="00280D2E"/>
    <w:rsid w:val="00281356"/>
    <w:rsid w:val="00291FB3"/>
    <w:rsid w:val="00292288"/>
    <w:rsid w:val="002924D5"/>
    <w:rsid w:val="00294EBA"/>
    <w:rsid w:val="002A5066"/>
    <w:rsid w:val="002A6132"/>
    <w:rsid w:val="002B22A0"/>
    <w:rsid w:val="002B2DCC"/>
    <w:rsid w:val="002B4E13"/>
    <w:rsid w:val="002B6B69"/>
    <w:rsid w:val="002C1E62"/>
    <w:rsid w:val="002C4674"/>
    <w:rsid w:val="002D3AB1"/>
    <w:rsid w:val="002D4657"/>
    <w:rsid w:val="002D49FB"/>
    <w:rsid w:val="002D4B1D"/>
    <w:rsid w:val="002D5CC6"/>
    <w:rsid w:val="002D628D"/>
    <w:rsid w:val="002D6796"/>
    <w:rsid w:val="002D731D"/>
    <w:rsid w:val="002D75DE"/>
    <w:rsid w:val="002D766D"/>
    <w:rsid w:val="002E07D9"/>
    <w:rsid w:val="002E0930"/>
    <w:rsid w:val="002E13B6"/>
    <w:rsid w:val="002E20B9"/>
    <w:rsid w:val="002E58E7"/>
    <w:rsid w:val="002F0A94"/>
    <w:rsid w:val="002F28C5"/>
    <w:rsid w:val="002F38C4"/>
    <w:rsid w:val="002F59DF"/>
    <w:rsid w:val="002F7237"/>
    <w:rsid w:val="002F7C3F"/>
    <w:rsid w:val="00300D17"/>
    <w:rsid w:val="003010CA"/>
    <w:rsid w:val="00301216"/>
    <w:rsid w:val="003015E0"/>
    <w:rsid w:val="00301931"/>
    <w:rsid w:val="0030229D"/>
    <w:rsid w:val="00302565"/>
    <w:rsid w:val="0030429E"/>
    <w:rsid w:val="003046FB"/>
    <w:rsid w:val="003100B0"/>
    <w:rsid w:val="00310284"/>
    <w:rsid w:val="003104C9"/>
    <w:rsid w:val="00314133"/>
    <w:rsid w:val="00321388"/>
    <w:rsid w:val="0032302B"/>
    <w:rsid w:val="00324CDF"/>
    <w:rsid w:val="00325334"/>
    <w:rsid w:val="00325744"/>
    <w:rsid w:val="00327CEF"/>
    <w:rsid w:val="003310AC"/>
    <w:rsid w:val="00334EA6"/>
    <w:rsid w:val="00336FEB"/>
    <w:rsid w:val="00337262"/>
    <w:rsid w:val="003400D1"/>
    <w:rsid w:val="00340A8B"/>
    <w:rsid w:val="00340D3A"/>
    <w:rsid w:val="00340DBA"/>
    <w:rsid w:val="00341F12"/>
    <w:rsid w:val="00342D03"/>
    <w:rsid w:val="0034372A"/>
    <w:rsid w:val="00345CCC"/>
    <w:rsid w:val="00346A2A"/>
    <w:rsid w:val="00346B7A"/>
    <w:rsid w:val="00346C11"/>
    <w:rsid w:val="00347A09"/>
    <w:rsid w:val="00353BCA"/>
    <w:rsid w:val="003545AD"/>
    <w:rsid w:val="00355161"/>
    <w:rsid w:val="00356A70"/>
    <w:rsid w:val="0035768E"/>
    <w:rsid w:val="00362DFB"/>
    <w:rsid w:val="0037205C"/>
    <w:rsid w:val="00373CBD"/>
    <w:rsid w:val="00375D88"/>
    <w:rsid w:val="00381988"/>
    <w:rsid w:val="00386AC8"/>
    <w:rsid w:val="00392FFF"/>
    <w:rsid w:val="00394B40"/>
    <w:rsid w:val="00394B59"/>
    <w:rsid w:val="00394B8E"/>
    <w:rsid w:val="00395FFA"/>
    <w:rsid w:val="003A4226"/>
    <w:rsid w:val="003A66BD"/>
    <w:rsid w:val="003B16B1"/>
    <w:rsid w:val="003B2C9D"/>
    <w:rsid w:val="003B5C9B"/>
    <w:rsid w:val="003B6289"/>
    <w:rsid w:val="003B6FB8"/>
    <w:rsid w:val="003B767B"/>
    <w:rsid w:val="003C0068"/>
    <w:rsid w:val="003C6A1E"/>
    <w:rsid w:val="003D164E"/>
    <w:rsid w:val="003D2642"/>
    <w:rsid w:val="003D2B00"/>
    <w:rsid w:val="003D7E7C"/>
    <w:rsid w:val="003E048E"/>
    <w:rsid w:val="003E502D"/>
    <w:rsid w:val="003E589C"/>
    <w:rsid w:val="003E73BF"/>
    <w:rsid w:val="003F1145"/>
    <w:rsid w:val="003F11AA"/>
    <w:rsid w:val="003F2E15"/>
    <w:rsid w:val="00403DAE"/>
    <w:rsid w:val="004047CB"/>
    <w:rsid w:val="00405009"/>
    <w:rsid w:val="004055ED"/>
    <w:rsid w:val="00406139"/>
    <w:rsid w:val="00407AFE"/>
    <w:rsid w:val="004153B2"/>
    <w:rsid w:val="0042209F"/>
    <w:rsid w:val="004223AB"/>
    <w:rsid w:val="00423F40"/>
    <w:rsid w:val="004250AF"/>
    <w:rsid w:val="0042724C"/>
    <w:rsid w:val="0043099E"/>
    <w:rsid w:val="004309CC"/>
    <w:rsid w:val="004322E6"/>
    <w:rsid w:val="0043342F"/>
    <w:rsid w:val="00435AA7"/>
    <w:rsid w:val="00435F74"/>
    <w:rsid w:val="0043685D"/>
    <w:rsid w:val="00442887"/>
    <w:rsid w:val="004444F0"/>
    <w:rsid w:val="00445D6B"/>
    <w:rsid w:val="004468AC"/>
    <w:rsid w:val="004502C2"/>
    <w:rsid w:val="004514D8"/>
    <w:rsid w:val="00452182"/>
    <w:rsid w:val="00457CCD"/>
    <w:rsid w:val="00460703"/>
    <w:rsid w:val="00463D65"/>
    <w:rsid w:val="00464A71"/>
    <w:rsid w:val="00465312"/>
    <w:rsid w:val="004674FC"/>
    <w:rsid w:val="00471221"/>
    <w:rsid w:val="004722F7"/>
    <w:rsid w:val="0047727F"/>
    <w:rsid w:val="004801C9"/>
    <w:rsid w:val="004802D4"/>
    <w:rsid w:val="004803F5"/>
    <w:rsid w:val="004807BB"/>
    <w:rsid w:val="004813DD"/>
    <w:rsid w:val="0048146E"/>
    <w:rsid w:val="00482121"/>
    <w:rsid w:val="00483919"/>
    <w:rsid w:val="00483B5A"/>
    <w:rsid w:val="00491251"/>
    <w:rsid w:val="00491964"/>
    <w:rsid w:val="004933FB"/>
    <w:rsid w:val="004942C6"/>
    <w:rsid w:val="0049455E"/>
    <w:rsid w:val="004A1AE3"/>
    <w:rsid w:val="004A4060"/>
    <w:rsid w:val="004A455B"/>
    <w:rsid w:val="004A66FA"/>
    <w:rsid w:val="004A6B19"/>
    <w:rsid w:val="004B0092"/>
    <w:rsid w:val="004B080F"/>
    <w:rsid w:val="004C0C93"/>
    <w:rsid w:val="004C23A3"/>
    <w:rsid w:val="004C26F4"/>
    <w:rsid w:val="004C2B54"/>
    <w:rsid w:val="004C3F45"/>
    <w:rsid w:val="004C4697"/>
    <w:rsid w:val="004C6C01"/>
    <w:rsid w:val="004C74D9"/>
    <w:rsid w:val="004D26C0"/>
    <w:rsid w:val="004D4B32"/>
    <w:rsid w:val="004D4BEF"/>
    <w:rsid w:val="004D5785"/>
    <w:rsid w:val="004D635E"/>
    <w:rsid w:val="004E214C"/>
    <w:rsid w:val="004E3252"/>
    <w:rsid w:val="004E33AB"/>
    <w:rsid w:val="004E47EF"/>
    <w:rsid w:val="004E482C"/>
    <w:rsid w:val="004E567A"/>
    <w:rsid w:val="004E6064"/>
    <w:rsid w:val="004E7015"/>
    <w:rsid w:val="004F1609"/>
    <w:rsid w:val="004F4E78"/>
    <w:rsid w:val="004F7F3D"/>
    <w:rsid w:val="005035F9"/>
    <w:rsid w:val="005123FE"/>
    <w:rsid w:val="0051416F"/>
    <w:rsid w:val="005154F4"/>
    <w:rsid w:val="00515A4E"/>
    <w:rsid w:val="00515F45"/>
    <w:rsid w:val="00517DC2"/>
    <w:rsid w:val="005218C0"/>
    <w:rsid w:val="00522F83"/>
    <w:rsid w:val="00523D4D"/>
    <w:rsid w:val="00525047"/>
    <w:rsid w:val="00526925"/>
    <w:rsid w:val="0052782C"/>
    <w:rsid w:val="00527D0E"/>
    <w:rsid w:val="00530F1A"/>
    <w:rsid w:val="00532329"/>
    <w:rsid w:val="00535AB0"/>
    <w:rsid w:val="00536987"/>
    <w:rsid w:val="005425F3"/>
    <w:rsid w:val="005448AB"/>
    <w:rsid w:val="005449FB"/>
    <w:rsid w:val="00544BE7"/>
    <w:rsid w:val="00545E32"/>
    <w:rsid w:val="00546BAA"/>
    <w:rsid w:val="0054708D"/>
    <w:rsid w:val="005508A7"/>
    <w:rsid w:val="00552CA6"/>
    <w:rsid w:val="005543ED"/>
    <w:rsid w:val="00554D10"/>
    <w:rsid w:val="00561402"/>
    <w:rsid w:val="0056142F"/>
    <w:rsid w:val="005678A2"/>
    <w:rsid w:val="00570987"/>
    <w:rsid w:val="00571791"/>
    <w:rsid w:val="00573595"/>
    <w:rsid w:val="00573AC5"/>
    <w:rsid w:val="00574F25"/>
    <w:rsid w:val="00582429"/>
    <w:rsid w:val="00582465"/>
    <w:rsid w:val="005854B3"/>
    <w:rsid w:val="0058568B"/>
    <w:rsid w:val="005860C8"/>
    <w:rsid w:val="005905B6"/>
    <w:rsid w:val="00594318"/>
    <w:rsid w:val="00595454"/>
    <w:rsid w:val="005A0EB2"/>
    <w:rsid w:val="005A1ACD"/>
    <w:rsid w:val="005A20C9"/>
    <w:rsid w:val="005A4960"/>
    <w:rsid w:val="005A49A7"/>
    <w:rsid w:val="005A7028"/>
    <w:rsid w:val="005B0BBA"/>
    <w:rsid w:val="005B3915"/>
    <w:rsid w:val="005B5DAA"/>
    <w:rsid w:val="005B6F77"/>
    <w:rsid w:val="005B70FA"/>
    <w:rsid w:val="005C24F3"/>
    <w:rsid w:val="005C4C1F"/>
    <w:rsid w:val="005C7322"/>
    <w:rsid w:val="005D080D"/>
    <w:rsid w:val="005D1709"/>
    <w:rsid w:val="005D297B"/>
    <w:rsid w:val="005E09A1"/>
    <w:rsid w:val="005E155F"/>
    <w:rsid w:val="005E3C98"/>
    <w:rsid w:val="005E5BA3"/>
    <w:rsid w:val="005E69AD"/>
    <w:rsid w:val="005E7732"/>
    <w:rsid w:val="005F1B15"/>
    <w:rsid w:val="005F2857"/>
    <w:rsid w:val="005F3764"/>
    <w:rsid w:val="005F44F8"/>
    <w:rsid w:val="005F5C39"/>
    <w:rsid w:val="005F7E8E"/>
    <w:rsid w:val="006009D9"/>
    <w:rsid w:val="00600E48"/>
    <w:rsid w:val="006022BA"/>
    <w:rsid w:val="00604934"/>
    <w:rsid w:val="00605982"/>
    <w:rsid w:val="00605DCA"/>
    <w:rsid w:val="00610453"/>
    <w:rsid w:val="006142C4"/>
    <w:rsid w:val="00616C91"/>
    <w:rsid w:val="006170B0"/>
    <w:rsid w:val="006208D4"/>
    <w:rsid w:val="006236E0"/>
    <w:rsid w:val="00626D3B"/>
    <w:rsid w:val="00627A50"/>
    <w:rsid w:val="006310E2"/>
    <w:rsid w:val="006315D7"/>
    <w:rsid w:val="0063773B"/>
    <w:rsid w:val="006453AD"/>
    <w:rsid w:val="006464BE"/>
    <w:rsid w:val="00647284"/>
    <w:rsid w:val="00647A30"/>
    <w:rsid w:val="00647E44"/>
    <w:rsid w:val="00651E04"/>
    <w:rsid w:val="00664A06"/>
    <w:rsid w:val="00665CFE"/>
    <w:rsid w:val="00665F26"/>
    <w:rsid w:val="00666C8C"/>
    <w:rsid w:val="00670549"/>
    <w:rsid w:val="00672321"/>
    <w:rsid w:val="0067357D"/>
    <w:rsid w:val="00676089"/>
    <w:rsid w:val="006765A5"/>
    <w:rsid w:val="006774EC"/>
    <w:rsid w:val="00681B95"/>
    <w:rsid w:val="006833D6"/>
    <w:rsid w:val="00683868"/>
    <w:rsid w:val="00683A41"/>
    <w:rsid w:val="00684AC3"/>
    <w:rsid w:val="00686BFD"/>
    <w:rsid w:val="00693E93"/>
    <w:rsid w:val="00694286"/>
    <w:rsid w:val="00694AE3"/>
    <w:rsid w:val="006A28E7"/>
    <w:rsid w:val="006A4599"/>
    <w:rsid w:val="006A520A"/>
    <w:rsid w:val="006B0969"/>
    <w:rsid w:val="006B0E7E"/>
    <w:rsid w:val="006B2F09"/>
    <w:rsid w:val="006B3B3F"/>
    <w:rsid w:val="006B40F4"/>
    <w:rsid w:val="006B4AFD"/>
    <w:rsid w:val="006B6238"/>
    <w:rsid w:val="006B6698"/>
    <w:rsid w:val="006C5314"/>
    <w:rsid w:val="006D21A4"/>
    <w:rsid w:val="006D287D"/>
    <w:rsid w:val="006D540C"/>
    <w:rsid w:val="006E270D"/>
    <w:rsid w:val="006E2CE2"/>
    <w:rsid w:val="006E7652"/>
    <w:rsid w:val="006F197A"/>
    <w:rsid w:val="006F3FD7"/>
    <w:rsid w:val="006F4EBC"/>
    <w:rsid w:val="006F5373"/>
    <w:rsid w:val="006F730D"/>
    <w:rsid w:val="007025A0"/>
    <w:rsid w:val="0071375A"/>
    <w:rsid w:val="00717779"/>
    <w:rsid w:val="00717C8E"/>
    <w:rsid w:val="00720110"/>
    <w:rsid w:val="0073082F"/>
    <w:rsid w:val="00731C4F"/>
    <w:rsid w:val="007337AA"/>
    <w:rsid w:val="0073529D"/>
    <w:rsid w:val="00737B00"/>
    <w:rsid w:val="00737D12"/>
    <w:rsid w:val="00740DF0"/>
    <w:rsid w:val="00742053"/>
    <w:rsid w:val="0074242A"/>
    <w:rsid w:val="00742666"/>
    <w:rsid w:val="0074576D"/>
    <w:rsid w:val="007461CC"/>
    <w:rsid w:val="00746301"/>
    <w:rsid w:val="00746F38"/>
    <w:rsid w:val="00747A3B"/>
    <w:rsid w:val="0075079F"/>
    <w:rsid w:val="00750E5F"/>
    <w:rsid w:val="007514C8"/>
    <w:rsid w:val="00755657"/>
    <w:rsid w:val="0076115D"/>
    <w:rsid w:val="007619DE"/>
    <w:rsid w:val="00766A5D"/>
    <w:rsid w:val="00766FFF"/>
    <w:rsid w:val="00773A11"/>
    <w:rsid w:val="00773FC0"/>
    <w:rsid w:val="007744FD"/>
    <w:rsid w:val="00774868"/>
    <w:rsid w:val="007754F9"/>
    <w:rsid w:val="00776BE9"/>
    <w:rsid w:val="00776F44"/>
    <w:rsid w:val="00780175"/>
    <w:rsid w:val="00780940"/>
    <w:rsid w:val="0078112E"/>
    <w:rsid w:val="00782126"/>
    <w:rsid w:val="00784268"/>
    <w:rsid w:val="00784A1D"/>
    <w:rsid w:val="00786372"/>
    <w:rsid w:val="00790E31"/>
    <w:rsid w:val="007915A9"/>
    <w:rsid w:val="0079202D"/>
    <w:rsid w:val="00792EFC"/>
    <w:rsid w:val="00794995"/>
    <w:rsid w:val="00796687"/>
    <w:rsid w:val="007976EB"/>
    <w:rsid w:val="007A033A"/>
    <w:rsid w:val="007A03E1"/>
    <w:rsid w:val="007A2DD4"/>
    <w:rsid w:val="007A399F"/>
    <w:rsid w:val="007A46B8"/>
    <w:rsid w:val="007A5056"/>
    <w:rsid w:val="007A5BD0"/>
    <w:rsid w:val="007A7FC4"/>
    <w:rsid w:val="007B1C54"/>
    <w:rsid w:val="007B51BC"/>
    <w:rsid w:val="007B619A"/>
    <w:rsid w:val="007B736B"/>
    <w:rsid w:val="007C1D7A"/>
    <w:rsid w:val="007C21C8"/>
    <w:rsid w:val="007C4EA9"/>
    <w:rsid w:val="007C7EBF"/>
    <w:rsid w:val="007D35F4"/>
    <w:rsid w:val="007D4C63"/>
    <w:rsid w:val="007D5C19"/>
    <w:rsid w:val="007D6819"/>
    <w:rsid w:val="007D6DCA"/>
    <w:rsid w:val="007D70E3"/>
    <w:rsid w:val="007E4974"/>
    <w:rsid w:val="007E5831"/>
    <w:rsid w:val="007F0F91"/>
    <w:rsid w:val="007F1563"/>
    <w:rsid w:val="007F2B63"/>
    <w:rsid w:val="007F3719"/>
    <w:rsid w:val="007F4FCF"/>
    <w:rsid w:val="007F5AAD"/>
    <w:rsid w:val="007F7936"/>
    <w:rsid w:val="00800C15"/>
    <w:rsid w:val="00801989"/>
    <w:rsid w:val="008073E9"/>
    <w:rsid w:val="00807994"/>
    <w:rsid w:val="008104E5"/>
    <w:rsid w:val="00810EC8"/>
    <w:rsid w:val="00811CFD"/>
    <w:rsid w:val="0081220A"/>
    <w:rsid w:val="008124D2"/>
    <w:rsid w:val="00812881"/>
    <w:rsid w:val="0081412D"/>
    <w:rsid w:val="00814E42"/>
    <w:rsid w:val="00815643"/>
    <w:rsid w:val="00816322"/>
    <w:rsid w:val="00821481"/>
    <w:rsid w:val="00822403"/>
    <w:rsid w:val="00823886"/>
    <w:rsid w:val="00824E81"/>
    <w:rsid w:val="00826B71"/>
    <w:rsid w:val="00827683"/>
    <w:rsid w:val="00827CAA"/>
    <w:rsid w:val="00830EB0"/>
    <w:rsid w:val="00831DCF"/>
    <w:rsid w:val="008345E6"/>
    <w:rsid w:val="00835ED7"/>
    <w:rsid w:val="00840227"/>
    <w:rsid w:val="00845F1D"/>
    <w:rsid w:val="00846577"/>
    <w:rsid w:val="0084775E"/>
    <w:rsid w:val="00850DC2"/>
    <w:rsid w:val="00852BD9"/>
    <w:rsid w:val="00853593"/>
    <w:rsid w:val="00854B43"/>
    <w:rsid w:val="008559F5"/>
    <w:rsid w:val="00857AB0"/>
    <w:rsid w:val="00857B14"/>
    <w:rsid w:val="008727C3"/>
    <w:rsid w:val="00873C7A"/>
    <w:rsid w:val="00875842"/>
    <w:rsid w:val="00881C4A"/>
    <w:rsid w:val="00886555"/>
    <w:rsid w:val="0088725A"/>
    <w:rsid w:val="00894226"/>
    <w:rsid w:val="008953A8"/>
    <w:rsid w:val="00895FA3"/>
    <w:rsid w:val="008A0E72"/>
    <w:rsid w:val="008A1C7D"/>
    <w:rsid w:val="008A3FB3"/>
    <w:rsid w:val="008A40BE"/>
    <w:rsid w:val="008A47E9"/>
    <w:rsid w:val="008A73DB"/>
    <w:rsid w:val="008B00A2"/>
    <w:rsid w:val="008B2937"/>
    <w:rsid w:val="008B546A"/>
    <w:rsid w:val="008B5DF1"/>
    <w:rsid w:val="008B5E45"/>
    <w:rsid w:val="008C17F9"/>
    <w:rsid w:val="008C48A6"/>
    <w:rsid w:val="008C4C4A"/>
    <w:rsid w:val="008C5126"/>
    <w:rsid w:val="008C59C3"/>
    <w:rsid w:val="008C5FF4"/>
    <w:rsid w:val="008C6C42"/>
    <w:rsid w:val="008C6F23"/>
    <w:rsid w:val="008C7708"/>
    <w:rsid w:val="008C78CE"/>
    <w:rsid w:val="008D10A2"/>
    <w:rsid w:val="008D14AA"/>
    <w:rsid w:val="008D1D26"/>
    <w:rsid w:val="008D2D49"/>
    <w:rsid w:val="008D31AE"/>
    <w:rsid w:val="008D5BE8"/>
    <w:rsid w:val="008D6EAE"/>
    <w:rsid w:val="008D7520"/>
    <w:rsid w:val="008E2629"/>
    <w:rsid w:val="008E484A"/>
    <w:rsid w:val="008F061E"/>
    <w:rsid w:val="008F06A7"/>
    <w:rsid w:val="008F0B0E"/>
    <w:rsid w:val="008F2267"/>
    <w:rsid w:val="008F3DA5"/>
    <w:rsid w:val="008F4DBB"/>
    <w:rsid w:val="008F608A"/>
    <w:rsid w:val="008F6852"/>
    <w:rsid w:val="008F722F"/>
    <w:rsid w:val="008F743B"/>
    <w:rsid w:val="0090102D"/>
    <w:rsid w:val="00903F0C"/>
    <w:rsid w:val="00912502"/>
    <w:rsid w:val="00912E14"/>
    <w:rsid w:val="00914892"/>
    <w:rsid w:val="00920B61"/>
    <w:rsid w:val="00921413"/>
    <w:rsid w:val="0092285A"/>
    <w:rsid w:val="00922F80"/>
    <w:rsid w:val="00922F91"/>
    <w:rsid w:val="00923359"/>
    <w:rsid w:val="009254A8"/>
    <w:rsid w:val="009261DD"/>
    <w:rsid w:val="00935D8A"/>
    <w:rsid w:val="00941B51"/>
    <w:rsid w:val="00942E3F"/>
    <w:rsid w:val="0094321B"/>
    <w:rsid w:val="0094449A"/>
    <w:rsid w:val="00946A0E"/>
    <w:rsid w:val="00946D7C"/>
    <w:rsid w:val="00946EAC"/>
    <w:rsid w:val="00947713"/>
    <w:rsid w:val="00950A67"/>
    <w:rsid w:val="0095184D"/>
    <w:rsid w:val="00952104"/>
    <w:rsid w:val="00954013"/>
    <w:rsid w:val="009554AA"/>
    <w:rsid w:val="00955B00"/>
    <w:rsid w:val="00961244"/>
    <w:rsid w:val="009616CE"/>
    <w:rsid w:val="00961A25"/>
    <w:rsid w:val="00962304"/>
    <w:rsid w:val="00963DE3"/>
    <w:rsid w:val="00964A38"/>
    <w:rsid w:val="00965D91"/>
    <w:rsid w:val="009660DE"/>
    <w:rsid w:val="009709C8"/>
    <w:rsid w:val="00971BEF"/>
    <w:rsid w:val="00973284"/>
    <w:rsid w:val="0097390C"/>
    <w:rsid w:val="009769E5"/>
    <w:rsid w:val="00976D27"/>
    <w:rsid w:val="00985B9D"/>
    <w:rsid w:val="0098653F"/>
    <w:rsid w:val="00987503"/>
    <w:rsid w:val="00987B8C"/>
    <w:rsid w:val="00991356"/>
    <w:rsid w:val="00994E73"/>
    <w:rsid w:val="00997A5E"/>
    <w:rsid w:val="00997C7C"/>
    <w:rsid w:val="009A283A"/>
    <w:rsid w:val="009A2A27"/>
    <w:rsid w:val="009A2CD6"/>
    <w:rsid w:val="009A2D1F"/>
    <w:rsid w:val="009A5F29"/>
    <w:rsid w:val="009A7BE7"/>
    <w:rsid w:val="009B050F"/>
    <w:rsid w:val="009B0727"/>
    <w:rsid w:val="009B4A57"/>
    <w:rsid w:val="009B517A"/>
    <w:rsid w:val="009B5D2E"/>
    <w:rsid w:val="009B5F79"/>
    <w:rsid w:val="009B7EBD"/>
    <w:rsid w:val="009C2052"/>
    <w:rsid w:val="009C3E16"/>
    <w:rsid w:val="009C7025"/>
    <w:rsid w:val="009C70F3"/>
    <w:rsid w:val="009D30E9"/>
    <w:rsid w:val="009D3AF0"/>
    <w:rsid w:val="009E45E2"/>
    <w:rsid w:val="009E6950"/>
    <w:rsid w:val="009E79E0"/>
    <w:rsid w:val="009F4AA0"/>
    <w:rsid w:val="009F4DA4"/>
    <w:rsid w:val="009F71AF"/>
    <w:rsid w:val="009F722F"/>
    <w:rsid w:val="00A01118"/>
    <w:rsid w:val="00A01FAA"/>
    <w:rsid w:val="00A02044"/>
    <w:rsid w:val="00A052B5"/>
    <w:rsid w:val="00A05BA1"/>
    <w:rsid w:val="00A112FB"/>
    <w:rsid w:val="00A15EAA"/>
    <w:rsid w:val="00A1624A"/>
    <w:rsid w:val="00A21C2C"/>
    <w:rsid w:val="00A24459"/>
    <w:rsid w:val="00A30BF1"/>
    <w:rsid w:val="00A31800"/>
    <w:rsid w:val="00A32B41"/>
    <w:rsid w:val="00A343B6"/>
    <w:rsid w:val="00A404D1"/>
    <w:rsid w:val="00A466E0"/>
    <w:rsid w:val="00A562B7"/>
    <w:rsid w:val="00A56F5F"/>
    <w:rsid w:val="00A642DD"/>
    <w:rsid w:val="00A66F77"/>
    <w:rsid w:val="00A71E42"/>
    <w:rsid w:val="00A76C9B"/>
    <w:rsid w:val="00A81569"/>
    <w:rsid w:val="00A83ACD"/>
    <w:rsid w:val="00A91240"/>
    <w:rsid w:val="00A919ED"/>
    <w:rsid w:val="00A91E59"/>
    <w:rsid w:val="00A944BD"/>
    <w:rsid w:val="00A95785"/>
    <w:rsid w:val="00A95B32"/>
    <w:rsid w:val="00A9720A"/>
    <w:rsid w:val="00AA0CA3"/>
    <w:rsid w:val="00AA2738"/>
    <w:rsid w:val="00AA307C"/>
    <w:rsid w:val="00AA4B8E"/>
    <w:rsid w:val="00AA5558"/>
    <w:rsid w:val="00AA7C31"/>
    <w:rsid w:val="00AB118F"/>
    <w:rsid w:val="00AB339C"/>
    <w:rsid w:val="00AB6454"/>
    <w:rsid w:val="00AC2124"/>
    <w:rsid w:val="00AC2307"/>
    <w:rsid w:val="00AC634F"/>
    <w:rsid w:val="00AC6429"/>
    <w:rsid w:val="00AC7BD4"/>
    <w:rsid w:val="00AD19A7"/>
    <w:rsid w:val="00AD2D4F"/>
    <w:rsid w:val="00AD572D"/>
    <w:rsid w:val="00AD68EC"/>
    <w:rsid w:val="00AD6E6E"/>
    <w:rsid w:val="00AE10BD"/>
    <w:rsid w:val="00AE126C"/>
    <w:rsid w:val="00AE4859"/>
    <w:rsid w:val="00AE4943"/>
    <w:rsid w:val="00AF06EC"/>
    <w:rsid w:val="00AF3E66"/>
    <w:rsid w:val="00AF44D0"/>
    <w:rsid w:val="00AF4509"/>
    <w:rsid w:val="00AF46E3"/>
    <w:rsid w:val="00AF4D4C"/>
    <w:rsid w:val="00AF4D4F"/>
    <w:rsid w:val="00AF669F"/>
    <w:rsid w:val="00B022AD"/>
    <w:rsid w:val="00B03737"/>
    <w:rsid w:val="00B15487"/>
    <w:rsid w:val="00B15BAA"/>
    <w:rsid w:val="00B17F29"/>
    <w:rsid w:val="00B20118"/>
    <w:rsid w:val="00B22018"/>
    <w:rsid w:val="00B22B5B"/>
    <w:rsid w:val="00B24170"/>
    <w:rsid w:val="00B24F03"/>
    <w:rsid w:val="00B25E9A"/>
    <w:rsid w:val="00B30532"/>
    <w:rsid w:val="00B30B5B"/>
    <w:rsid w:val="00B3103D"/>
    <w:rsid w:val="00B32ECB"/>
    <w:rsid w:val="00B354DA"/>
    <w:rsid w:val="00B36113"/>
    <w:rsid w:val="00B465D8"/>
    <w:rsid w:val="00B507B5"/>
    <w:rsid w:val="00B51B8E"/>
    <w:rsid w:val="00B53943"/>
    <w:rsid w:val="00B5394F"/>
    <w:rsid w:val="00B53DAE"/>
    <w:rsid w:val="00B56EE9"/>
    <w:rsid w:val="00B66937"/>
    <w:rsid w:val="00B71653"/>
    <w:rsid w:val="00B71666"/>
    <w:rsid w:val="00B77D9F"/>
    <w:rsid w:val="00B80788"/>
    <w:rsid w:val="00B80A55"/>
    <w:rsid w:val="00B81015"/>
    <w:rsid w:val="00B81327"/>
    <w:rsid w:val="00B83B18"/>
    <w:rsid w:val="00B87C28"/>
    <w:rsid w:val="00B92FB1"/>
    <w:rsid w:val="00B9327D"/>
    <w:rsid w:val="00BA05C5"/>
    <w:rsid w:val="00BA08D4"/>
    <w:rsid w:val="00BA391A"/>
    <w:rsid w:val="00BA6042"/>
    <w:rsid w:val="00BB3167"/>
    <w:rsid w:val="00BB34A9"/>
    <w:rsid w:val="00BB433E"/>
    <w:rsid w:val="00BB4A1C"/>
    <w:rsid w:val="00BB736A"/>
    <w:rsid w:val="00BC0DDD"/>
    <w:rsid w:val="00BC2E79"/>
    <w:rsid w:val="00BC3C62"/>
    <w:rsid w:val="00BC7F0A"/>
    <w:rsid w:val="00BD0791"/>
    <w:rsid w:val="00BD0BCA"/>
    <w:rsid w:val="00BD3104"/>
    <w:rsid w:val="00BD458E"/>
    <w:rsid w:val="00BD46CF"/>
    <w:rsid w:val="00BD5C45"/>
    <w:rsid w:val="00BD7646"/>
    <w:rsid w:val="00BE1299"/>
    <w:rsid w:val="00BE1316"/>
    <w:rsid w:val="00BE1871"/>
    <w:rsid w:val="00BE2DA2"/>
    <w:rsid w:val="00BE5C8A"/>
    <w:rsid w:val="00BE5D9B"/>
    <w:rsid w:val="00BE769C"/>
    <w:rsid w:val="00BF0581"/>
    <w:rsid w:val="00BF2436"/>
    <w:rsid w:val="00BF540B"/>
    <w:rsid w:val="00BF71B9"/>
    <w:rsid w:val="00C01F40"/>
    <w:rsid w:val="00C022CC"/>
    <w:rsid w:val="00C022F7"/>
    <w:rsid w:val="00C02D46"/>
    <w:rsid w:val="00C0338B"/>
    <w:rsid w:val="00C07D85"/>
    <w:rsid w:val="00C11EB2"/>
    <w:rsid w:val="00C136E2"/>
    <w:rsid w:val="00C140CC"/>
    <w:rsid w:val="00C14FA7"/>
    <w:rsid w:val="00C1573F"/>
    <w:rsid w:val="00C1596C"/>
    <w:rsid w:val="00C23171"/>
    <w:rsid w:val="00C23572"/>
    <w:rsid w:val="00C2511F"/>
    <w:rsid w:val="00C2594E"/>
    <w:rsid w:val="00C25F1B"/>
    <w:rsid w:val="00C27094"/>
    <w:rsid w:val="00C337FB"/>
    <w:rsid w:val="00C37E11"/>
    <w:rsid w:val="00C42081"/>
    <w:rsid w:val="00C44844"/>
    <w:rsid w:val="00C46DDD"/>
    <w:rsid w:val="00C47FAA"/>
    <w:rsid w:val="00C51344"/>
    <w:rsid w:val="00C55ABE"/>
    <w:rsid w:val="00C55BB3"/>
    <w:rsid w:val="00C55BC4"/>
    <w:rsid w:val="00C577BE"/>
    <w:rsid w:val="00C605B1"/>
    <w:rsid w:val="00C62200"/>
    <w:rsid w:val="00C64A80"/>
    <w:rsid w:val="00C65FDF"/>
    <w:rsid w:val="00C66EC5"/>
    <w:rsid w:val="00C67332"/>
    <w:rsid w:val="00C70FD7"/>
    <w:rsid w:val="00C73F45"/>
    <w:rsid w:val="00C74DA9"/>
    <w:rsid w:val="00C765E2"/>
    <w:rsid w:val="00C81127"/>
    <w:rsid w:val="00C84AD3"/>
    <w:rsid w:val="00C86E5C"/>
    <w:rsid w:val="00C87AD7"/>
    <w:rsid w:val="00C9564D"/>
    <w:rsid w:val="00C97D57"/>
    <w:rsid w:val="00CA05AA"/>
    <w:rsid w:val="00CA154B"/>
    <w:rsid w:val="00CA2633"/>
    <w:rsid w:val="00CA3E83"/>
    <w:rsid w:val="00CA3FCE"/>
    <w:rsid w:val="00CB1782"/>
    <w:rsid w:val="00CB1B35"/>
    <w:rsid w:val="00CB30A3"/>
    <w:rsid w:val="00CB3B8F"/>
    <w:rsid w:val="00CB53BE"/>
    <w:rsid w:val="00CB70C8"/>
    <w:rsid w:val="00CC2870"/>
    <w:rsid w:val="00CC7155"/>
    <w:rsid w:val="00CD0B44"/>
    <w:rsid w:val="00CD3114"/>
    <w:rsid w:val="00CD5C20"/>
    <w:rsid w:val="00CE6F74"/>
    <w:rsid w:val="00CF2E49"/>
    <w:rsid w:val="00CF3B2A"/>
    <w:rsid w:val="00CF3FD0"/>
    <w:rsid w:val="00CF48D2"/>
    <w:rsid w:val="00CF6413"/>
    <w:rsid w:val="00D0048E"/>
    <w:rsid w:val="00D01E57"/>
    <w:rsid w:val="00D0497C"/>
    <w:rsid w:val="00D04BC1"/>
    <w:rsid w:val="00D0674C"/>
    <w:rsid w:val="00D07018"/>
    <w:rsid w:val="00D078F2"/>
    <w:rsid w:val="00D07D8B"/>
    <w:rsid w:val="00D14CF1"/>
    <w:rsid w:val="00D1542C"/>
    <w:rsid w:val="00D15F36"/>
    <w:rsid w:val="00D168C3"/>
    <w:rsid w:val="00D17E0D"/>
    <w:rsid w:val="00D201D5"/>
    <w:rsid w:val="00D228D9"/>
    <w:rsid w:val="00D25D51"/>
    <w:rsid w:val="00D26AEB"/>
    <w:rsid w:val="00D276B9"/>
    <w:rsid w:val="00D3198C"/>
    <w:rsid w:val="00D358B5"/>
    <w:rsid w:val="00D35FE9"/>
    <w:rsid w:val="00D3720D"/>
    <w:rsid w:val="00D412FC"/>
    <w:rsid w:val="00D41717"/>
    <w:rsid w:val="00D4684F"/>
    <w:rsid w:val="00D47E61"/>
    <w:rsid w:val="00D47EB4"/>
    <w:rsid w:val="00D50647"/>
    <w:rsid w:val="00D52B55"/>
    <w:rsid w:val="00D57E3C"/>
    <w:rsid w:val="00D6067B"/>
    <w:rsid w:val="00D60A13"/>
    <w:rsid w:val="00D6238C"/>
    <w:rsid w:val="00D62551"/>
    <w:rsid w:val="00D643BB"/>
    <w:rsid w:val="00D67D53"/>
    <w:rsid w:val="00D70FD7"/>
    <w:rsid w:val="00D715E0"/>
    <w:rsid w:val="00D75452"/>
    <w:rsid w:val="00D80EDE"/>
    <w:rsid w:val="00D81795"/>
    <w:rsid w:val="00D8430C"/>
    <w:rsid w:val="00D86387"/>
    <w:rsid w:val="00D9027E"/>
    <w:rsid w:val="00D906DB"/>
    <w:rsid w:val="00D90840"/>
    <w:rsid w:val="00D90BD4"/>
    <w:rsid w:val="00D929FC"/>
    <w:rsid w:val="00D92AA2"/>
    <w:rsid w:val="00D93E12"/>
    <w:rsid w:val="00DA4C52"/>
    <w:rsid w:val="00DA6771"/>
    <w:rsid w:val="00DA7FB5"/>
    <w:rsid w:val="00DB13DE"/>
    <w:rsid w:val="00DB3B8D"/>
    <w:rsid w:val="00DB61AD"/>
    <w:rsid w:val="00DC00EA"/>
    <w:rsid w:val="00DC1751"/>
    <w:rsid w:val="00DC67E4"/>
    <w:rsid w:val="00DC6C82"/>
    <w:rsid w:val="00DC705E"/>
    <w:rsid w:val="00DC7338"/>
    <w:rsid w:val="00DC7C59"/>
    <w:rsid w:val="00DD094B"/>
    <w:rsid w:val="00DD2A76"/>
    <w:rsid w:val="00DD546F"/>
    <w:rsid w:val="00DD75BD"/>
    <w:rsid w:val="00DD78B8"/>
    <w:rsid w:val="00DE022B"/>
    <w:rsid w:val="00DE2303"/>
    <w:rsid w:val="00DE5C27"/>
    <w:rsid w:val="00DE6663"/>
    <w:rsid w:val="00DE7B6A"/>
    <w:rsid w:val="00DF0E3D"/>
    <w:rsid w:val="00DF311F"/>
    <w:rsid w:val="00DF3D86"/>
    <w:rsid w:val="00DF7674"/>
    <w:rsid w:val="00DF770A"/>
    <w:rsid w:val="00DF7F99"/>
    <w:rsid w:val="00E00332"/>
    <w:rsid w:val="00E00C4C"/>
    <w:rsid w:val="00E02BF9"/>
    <w:rsid w:val="00E032B6"/>
    <w:rsid w:val="00E03F75"/>
    <w:rsid w:val="00E0450A"/>
    <w:rsid w:val="00E04CB7"/>
    <w:rsid w:val="00E06A3A"/>
    <w:rsid w:val="00E12037"/>
    <w:rsid w:val="00E1617D"/>
    <w:rsid w:val="00E177B5"/>
    <w:rsid w:val="00E24041"/>
    <w:rsid w:val="00E30B52"/>
    <w:rsid w:val="00E31617"/>
    <w:rsid w:val="00E31C62"/>
    <w:rsid w:val="00E32E82"/>
    <w:rsid w:val="00E404AD"/>
    <w:rsid w:val="00E43BF4"/>
    <w:rsid w:val="00E43ED2"/>
    <w:rsid w:val="00E44973"/>
    <w:rsid w:val="00E45496"/>
    <w:rsid w:val="00E46DC7"/>
    <w:rsid w:val="00E51100"/>
    <w:rsid w:val="00E53BAA"/>
    <w:rsid w:val="00E53CED"/>
    <w:rsid w:val="00E5756A"/>
    <w:rsid w:val="00E60AC9"/>
    <w:rsid w:val="00E6198D"/>
    <w:rsid w:val="00E65768"/>
    <w:rsid w:val="00E70C04"/>
    <w:rsid w:val="00E7186B"/>
    <w:rsid w:val="00E7365C"/>
    <w:rsid w:val="00E774F5"/>
    <w:rsid w:val="00E82D79"/>
    <w:rsid w:val="00E83D3E"/>
    <w:rsid w:val="00E844BA"/>
    <w:rsid w:val="00E855D9"/>
    <w:rsid w:val="00E87220"/>
    <w:rsid w:val="00E90914"/>
    <w:rsid w:val="00E90E2C"/>
    <w:rsid w:val="00E9301D"/>
    <w:rsid w:val="00E9340E"/>
    <w:rsid w:val="00E953BB"/>
    <w:rsid w:val="00E96953"/>
    <w:rsid w:val="00E97405"/>
    <w:rsid w:val="00E979D1"/>
    <w:rsid w:val="00EA0093"/>
    <w:rsid w:val="00EA13C1"/>
    <w:rsid w:val="00EA1EC6"/>
    <w:rsid w:val="00EA3911"/>
    <w:rsid w:val="00EA51ED"/>
    <w:rsid w:val="00EA6BFC"/>
    <w:rsid w:val="00EB0090"/>
    <w:rsid w:val="00EB72E5"/>
    <w:rsid w:val="00EB7BE0"/>
    <w:rsid w:val="00EC28FE"/>
    <w:rsid w:val="00EC4F29"/>
    <w:rsid w:val="00EC7335"/>
    <w:rsid w:val="00ED0645"/>
    <w:rsid w:val="00ED11C0"/>
    <w:rsid w:val="00ED25A3"/>
    <w:rsid w:val="00ED3B3A"/>
    <w:rsid w:val="00ED5ED1"/>
    <w:rsid w:val="00ED71D0"/>
    <w:rsid w:val="00ED7F0D"/>
    <w:rsid w:val="00EE02E1"/>
    <w:rsid w:val="00EE2901"/>
    <w:rsid w:val="00EE3869"/>
    <w:rsid w:val="00EE44F6"/>
    <w:rsid w:val="00EE586C"/>
    <w:rsid w:val="00EE5931"/>
    <w:rsid w:val="00EE66D1"/>
    <w:rsid w:val="00EF09C9"/>
    <w:rsid w:val="00EF29BA"/>
    <w:rsid w:val="00EF29E9"/>
    <w:rsid w:val="00F0145F"/>
    <w:rsid w:val="00F02CE4"/>
    <w:rsid w:val="00F05E38"/>
    <w:rsid w:val="00F07B03"/>
    <w:rsid w:val="00F20DD7"/>
    <w:rsid w:val="00F2122E"/>
    <w:rsid w:val="00F2516D"/>
    <w:rsid w:val="00F27606"/>
    <w:rsid w:val="00F311C4"/>
    <w:rsid w:val="00F33FFC"/>
    <w:rsid w:val="00F34110"/>
    <w:rsid w:val="00F37868"/>
    <w:rsid w:val="00F4041A"/>
    <w:rsid w:val="00F409B0"/>
    <w:rsid w:val="00F40B59"/>
    <w:rsid w:val="00F41905"/>
    <w:rsid w:val="00F466F5"/>
    <w:rsid w:val="00F46908"/>
    <w:rsid w:val="00F47891"/>
    <w:rsid w:val="00F5092C"/>
    <w:rsid w:val="00F50ADB"/>
    <w:rsid w:val="00F54048"/>
    <w:rsid w:val="00F626D8"/>
    <w:rsid w:val="00F678BB"/>
    <w:rsid w:val="00F7024C"/>
    <w:rsid w:val="00F7173E"/>
    <w:rsid w:val="00F740FA"/>
    <w:rsid w:val="00F7471E"/>
    <w:rsid w:val="00F821E7"/>
    <w:rsid w:val="00F84535"/>
    <w:rsid w:val="00F86543"/>
    <w:rsid w:val="00F87170"/>
    <w:rsid w:val="00F87690"/>
    <w:rsid w:val="00F914BC"/>
    <w:rsid w:val="00F91682"/>
    <w:rsid w:val="00F929D6"/>
    <w:rsid w:val="00F95010"/>
    <w:rsid w:val="00F97CA3"/>
    <w:rsid w:val="00FA10A5"/>
    <w:rsid w:val="00FA1D39"/>
    <w:rsid w:val="00FA24C6"/>
    <w:rsid w:val="00FA2996"/>
    <w:rsid w:val="00FA3E58"/>
    <w:rsid w:val="00FA5975"/>
    <w:rsid w:val="00FA5C2B"/>
    <w:rsid w:val="00FB029C"/>
    <w:rsid w:val="00FB1D5C"/>
    <w:rsid w:val="00FB22EA"/>
    <w:rsid w:val="00FB5024"/>
    <w:rsid w:val="00FC4B7E"/>
    <w:rsid w:val="00FC5786"/>
    <w:rsid w:val="00FC5B7F"/>
    <w:rsid w:val="00FC651C"/>
    <w:rsid w:val="00FC6D68"/>
    <w:rsid w:val="00FC7B2F"/>
    <w:rsid w:val="00FD0BB2"/>
    <w:rsid w:val="00FD181E"/>
    <w:rsid w:val="00FD54C4"/>
    <w:rsid w:val="00FD646B"/>
    <w:rsid w:val="00FE06CB"/>
    <w:rsid w:val="00FE12CD"/>
    <w:rsid w:val="00FE442B"/>
    <w:rsid w:val="00FE5106"/>
    <w:rsid w:val="00FE7809"/>
    <w:rsid w:val="00FF02E1"/>
    <w:rsid w:val="00FF145E"/>
    <w:rsid w:val="00FF1FD6"/>
    <w:rsid w:val="00FF2852"/>
    <w:rsid w:val="00FF3AF3"/>
    <w:rsid w:val="00FF43A3"/>
    <w:rsid w:val="00FF4904"/>
    <w:rsid w:val="00FF4A78"/>
    <w:rsid w:val="00FF7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DF889"/>
  <w15:docId w15:val="{0DD35701-735A-4608-9BD9-1F6F10E6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4D2"/>
    <w:pPr>
      <w:spacing w:after="0"/>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24D2"/>
    <w:pPr>
      <w:ind w:left="720"/>
      <w:contextualSpacing/>
    </w:pPr>
  </w:style>
  <w:style w:type="paragraph" w:styleId="NormalWeb">
    <w:name w:val="Normal (Web)"/>
    <w:basedOn w:val="Normal"/>
    <w:uiPriority w:val="99"/>
    <w:unhideWhenUsed/>
    <w:rsid w:val="008124D2"/>
    <w:pPr>
      <w:spacing w:before="100" w:beforeAutospacing="1" w:after="100" w:afterAutospacing="1"/>
    </w:pPr>
    <w:rPr>
      <w:rFonts w:eastAsia="Times New Roman"/>
    </w:rPr>
  </w:style>
  <w:style w:type="paragraph" w:styleId="Header">
    <w:name w:val="header"/>
    <w:basedOn w:val="Normal"/>
    <w:link w:val="HeaderChar"/>
    <w:uiPriority w:val="99"/>
    <w:unhideWhenUsed/>
    <w:rsid w:val="009B517A"/>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9B517A"/>
    <w:rPr>
      <w:rFonts w:ascii="Calibri" w:eastAsia="Calibri" w:hAnsi="Calibri"/>
      <w:sz w:val="22"/>
      <w:szCs w:val="22"/>
    </w:rPr>
  </w:style>
  <w:style w:type="paragraph" w:styleId="Footer">
    <w:name w:val="footer"/>
    <w:basedOn w:val="Normal"/>
    <w:link w:val="FooterChar"/>
    <w:uiPriority w:val="99"/>
    <w:unhideWhenUsed/>
    <w:rsid w:val="009B517A"/>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9B517A"/>
    <w:rPr>
      <w:rFonts w:ascii="Calibri" w:eastAsia="Calibri" w:hAnsi="Calibri"/>
      <w:sz w:val="22"/>
      <w:szCs w:val="22"/>
    </w:rPr>
  </w:style>
  <w:style w:type="paragraph" w:styleId="BalloonText">
    <w:name w:val="Balloon Text"/>
    <w:basedOn w:val="Normal"/>
    <w:link w:val="BalloonTextChar"/>
    <w:uiPriority w:val="99"/>
    <w:semiHidden/>
    <w:unhideWhenUsed/>
    <w:rsid w:val="009B517A"/>
    <w:rPr>
      <w:rFonts w:ascii="Lucida Grande" w:eastAsia="Calibri" w:hAnsi="Lucida Grande" w:cs="Lucida Grande"/>
      <w:sz w:val="18"/>
      <w:szCs w:val="18"/>
    </w:rPr>
  </w:style>
  <w:style w:type="character" w:customStyle="1" w:styleId="BalloonTextChar">
    <w:name w:val="Balloon Text Char"/>
    <w:basedOn w:val="DefaultParagraphFont"/>
    <w:link w:val="BalloonText"/>
    <w:uiPriority w:val="99"/>
    <w:semiHidden/>
    <w:rsid w:val="009B517A"/>
    <w:rPr>
      <w:rFonts w:ascii="Lucida Grande" w:eastAsia="Calibri" w:hAnsi="Lucida Grande" w:cs="Lucida Grande"/>
      <w:sz w:val="18"/>
      <w:szCs w:val="18"/>
    </w:rPr>
  </w:style>
  <w:style w:type="paragraph" w:styleId="Revision">
    <w:name w:val="Revision"/>
    <w:hidden/>
    <w:uiPriority w:val="99"/>
    <w:semiHidden/>
    <w:rsid w:val="009B517A"/>
    <w:pPr>
      <w:spacing w:after="0"/>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E81AD-F645-5945-91C1-1E1778175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896</Words>
  <Characters>4983</Characters>
  <Application>Microsoft Office Word</Application>
  <DocSecurity>0</DocSecurity>
  <Lines>276</Lines>
  <Paragraphs>115</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s, Clay Etha</dc:creator>
  <cp:lastModifiedBy/>
  <cp:revision>21</cp:revision>
  <dcterms:created xsi:type="dcterms:W3CDTF">2020-02-22T01:04:00Z</dcterms:created>
  <dcterms:modified xsi:type="dcterms:W3CDTF">2020-02-22T04:15:00Z</dcterms:modified>
</cp:coreProperties>
</file>